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C2349" w:rsidRPr="005D2873" w:rsidRDefault="006C2349" w:rsidP="005D2873">
      <w:pPr>
        <w:spacing w:line="480" w:lineRule="auto"/>
        <w:rPr>
          <w:rFonts w:ascii="Times New Roman" w:hAnsi="Times New Roman" w:cs="Times New Roman"/>
          <w:sz w:val="24"/>
          <w:szCs w:val="24"/>
        </w:rPr>
      </w:pPr>
      <w:bookmarkStart w:id="0" w:name="_GoBack"/>
      <w:bookmarkEnd w:id="0"/>
    </w:p>
    <w:p w:rsidR="006C2349" w:rsidRPr="005D2873" w:rsidRDefault="006C2349" w:rsidP="005D2873">
      <w:pPr>
        <w:spacing w:line="480" w:lineRule="auto"/>
        <w:jc w:val="center"/>
        <w:rPr>
          <w:rFonts w:ascii="Times New Roman" w:hAnsi="Times New Roman" w:cs="Times New Roman"/>
          <w:sz w:val="24"/>
          <w:szCs w:val="24"/>
        </w:rPr>
      </w:pPr>
    </w:p>
    <w:p w:rsidR="006C2349" w:rsidRPr="005D2873" w:rsidRDefault="006C2349" w:rsidP="005D2873">
      <w:pPr>
        <w:spacing w:line="480" w:lineRule="auto"/>
        <w:rPr>
          <w:rFonts w:ascii="Times New Roman" w:hAnsi="Times New Roman" w:cs="Times New Roman"/>
          <w:sz w:val="24"/>
          <w:szCs w:val="24"/>
        </w:rPr>
      </w:pPr>
    </w:p>
    <w:p w:rsidR="006C2349" w:rsidRPr="005D2873" w:rsidRDefault="00B72DD6" w:rsidP="005D2873">
      <w:pPr>
        <w:spacing w:line="480" w:lineRule="auto"/>
        <w:jc w:val="center"/>
        <w:rPr>
          <w:rFonts w:ascii="Times New Roman" w:hAnsi="Times New Roman" w:cs="Times New Roman"/>
          <w:b/>
          <w:bCs/>
          <w:sz w:val="24"/>
          <w:szCs w:val="24"/>
        </w:rPr>
      </w:pPr>
      <w:bookmarkStart w:id="1" w:name="_Hlk100340265"/>
      <w:r>
        <w:rPr>
          <w:rFonts w:ascii="Times New Roman" w:hAnsi="Times New Roman" w:cs="Times New Roman"/>
          <w:b/>
          <w:sz w:val="24"/>
          <w:szCs w:val="24"/>
        </w:rPr>
        <w:t>Problem Solving</w:t>
      </w:r>
    </w:p>
    <w:bookmarkEnd w:id="1"/>
    <w:p w:rsidR="006C2349" w:rsidRPr="005D2873" w:rsidRDefault="006C2349" w:rsidP="005D2873">
      <w:pPr>
        <w:spacing w:line="480" w:lineRule="auto"/>
        <w:rPr>
          <w:rFonts w:ascii="Times New Roman" w:hAnsi="Times New Roman" w:cs="Times New Roman"/>
          <w:b/>
          <w:bCs/>
          <w:sz w:val="24"/>
          <w:szCs w:val="24"/>
        </w:rPr>
      </w:pPr>
    </w:p>
    <w:p w:rsidR="006C2349" w:rsidRPr="005D2873" w:rsidRDefault="006C2349" w:rsidP="005D2873">
      <w:pPr>
        <w:spacing w:line="480" w:lineRule="auto"/>
        <w:jc w:val="center"/>
        <w:rPr>
          <w:rFonts w:ascii="Times New Roman" w:hAnsi="Times New Roman" w:cs="Times New Roman"/>
          <w:b/>
          <w:bCs/>
          <w:sz w:val="24"/>
          <w:szCs w:val="24"/>
        </w:rPr>
      </w:pPr>
    </w:p>
    <w:p w:rsidR="006C2349" w:rsidRPr="005D2873" w:rsidRDefault="006C2349" w:rsidP="005D2873">
      <w:pPr>
        <w:spacing w:line="480" w:lineRule="auto"/>
        <w:jc w:val="center"/>
        <w:rPr>
          <w:rFonts w:ascii="Times New Roman" w:hAnsi="Times New Roman" w:cs="Times New Roman"/>
          <w:b/>
          <w:bCs/>
          <w:sz w:val="24"/>
          <w:szCs w:val="24"/>
        </w:rPr>
      </w:pPr>
    </w:p>
    <w:p w:rsidR="00581117" w:rsidRPr="005D2873" w:rsidRDefault="00581117" w:rsidP="005D2873">
      <w:pPr>
        <w:spacing w:line="480" w:lineRule="auto"/>
        <w:jc w:val="center"/>
        <w:rPr>
          <w:rFonts w:ascii="Times New Roman" w:hAnsi="Times New Roman" w:cs="Times New Roman"/>
          <w:b/>
          <w:bCs/>
          <w:sz w:val="24"/>
          <w:szCs w:val="24"/>
        </w:rPr>
      </w:pPr>
    </w:p>
    <w:p w:rsidR="00581117" w:rsidRPr="005D2873" w:rsidRDefault="00581117" w:rsidP="005D2873">
      <w:pPr>
        <w:spacing w:line="480" w:lineRule="auto"/>
        <w:jc w:val="center"/>
        <w:rPr>
          <w:rFonts w:ascii="Times New Roman" w:hAnsi="Times New Roman" w:cs="Times New Roman"/>
          <w:b/>
          <w:bCs/>
          <w:sz w:val="24"/>
          <w:szCs w:val="24"/>
        </w:rPr>
      </w:pP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Student</w:t>
      </w:r>
      <w:r w:rsidR="007119F1" w:rsidRPr="005D2873">
        <w:rPr>
          <w:rFonts w:ascii="Times New Roman" w:hAnsi="Times New Roman" w:cs="Times New Roman"/>
          <w:sz w:val="24"/>
          <w:szCs w:val="24"/>
        </w:rPr>
        <w:t>'</w:t>
      </w:r>
      <w:r w:rsidRPr="005D2873">
        <w:rPr>
          <w:rFonts w:ascii="Times New Roman" w:hAnsi="Times New Roman" w:cs="Times New Roman"/>
          <w:sz w:val="24"/>
          <w:szCs w:val="24"/>
        </w:rPr>
        <w:t>s Name</w:t>
      </w: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Institutional Affiliation</w:t>
      </w: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Course Number and Name</w:t>
      </w:r>
    </w:p>
    <w:p w:rsidR="006C2349"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Instructor</w:t>
      </w:r>
      <w:r w:rsidR="007119F1" w:rsidRPr="005D2873">
        <w:rPr>
          <w:rFonts w:ascii="Times New Roman" w:hAnsi="Times New Roman" w:cs="Times New Roman"/>
          <w:sz w:val="24"/>
          <w:szCs w:val="24"/>
        </w:rPr>
        <w:t>'</w:t>
      </w:r>
      <w:r w:rsidRPr="005D2873">
        <w:rPr>
          <w:rFonts w:ascii="Times New Roman" w:hAnsi="Times New Roman" w:cs="Times New Roman"/>
          <w:sz w:val="24"/>
          <w:szCs w:val="24"/>
        </w:rPr>
        <w:t>s Name</w:t>
      </w:r>
    </w:p>
    <w:p w:rsidR="008D0440" w:rsidRPr="005D2873" w:rsidRDefault="006C2349" w:rsidP="005D2873">
      <w:pPr>
        <w:spacing w:line="480" w:lineRule="auto"/>
        <w:jc w:val="center"/>
        <w:rPr>
          <w:rFonts w:ascii="Times New Roman" w:hAnsi="Times New Roman" w:cs="Times New Roman"/>
          <w:sz w:val="24"/>
          <w:szCs w:val="24"/>
        </w:rPr>
      </w:pPr>
      <w:r w:rsidRPr="005D2873">
        <w:rPr>
          <w:rFonts w:ascii="Times New Roman" w:hAnsi="Times New Roman" w:cs="Times New Roman"/>
          <w:sz w:val="24"/>
          <w:szCs w:val="24"/>
        </w:rPr>
        <w:t>Assignment</w:t>
      </w:r>
      <w:r w:rsidR="007119F1" w:rsidRPr="005D2873">
        <w:rPr>
          <w:rFonts w:ascii="Times New Roman" w:hAnsi="Times New Roman" w:cs="Times New Roman"/>
          <w:sz w:val="24"/>
          <w:szCs w:val="24"/>
        </w:rPr>
        <w:t>'</w:t>
      </w:r>
      <w:r w:rsidRPr="005D2873">
        <w:rPr>
          <w:rFonts w:ascii="Times New Roman" w:hAnsi="Times New Roman" w:cs="Times New Roman"/>
          <w:sz w:val="24"/>
          <w:szCs w:val="24"/>
        </w:rPr>
        <w:t>s Due Dat</w:t>
      </w:r>
      <w:r w:rsidR="008D0440" w:rsidRPr="005D2873">
        <w:rPr>
          <w:rFonts w:ascii="Times New Roman" w:hAnsi="Times New Roman" w:cs="Times New Roman"/>
          <w:sz w:val="24"/>
          <w:szCs w:val="24"/>
        </w:rPr>
        <w:t>e</w:t>
      </w:r>
    </w:p>
    <w:p w:rsidR="00D51F94" w:rsidRPr="005D2873" w:rsidRDefault="00D51F94" w:rsidP="005D2873">
      <w:pPr>
        <w:spacing w:line="480" w:lineRule="auto"/>
        <w:rPr>
          <w:rFonts w:ascii="Times New Roman" w:hAnsi="Times New Roman" w:cs="Times New Roman"/>
          <w:sz w:val="24"/>
          <w:szCs w:val="24"/>
        </w:rPr>
      </w:pPr>
    </w:p>
    <w:p w:rsidR="00C40455" w:rsidRPr="005D2873" w:rsidRDefault="00C40455" w:rsidP="005D2873">
      <w:pPr>
        <w:spacing w:line="480" w:lineRule="auto"/>
        <w:rPr>
          <w:rFonts w:ascii="Times New Roman" w:hAnsi="Times New Roman" w:cs="Times New Roman"/>
          <w:sz w:val="24"/>
          <w:szCs w:val="24"/>
        </w:rPr>
      </w:pPr>
    </w:p>
    <w:p w:rsidR="00D416ED" w:rsidRPr="005D2873" w:rsidRDefault="00D416ED" w:rsidP="005D2873">
      <w:pPr>
        <w:spacing w:line="480" w:lineRule="auto"/>
        <w:rPr>
          <w:rFonts w:ascii="Times New Roman" w:hAnsi="Times New Roman" w:cs="Times New Roman"/>
          <w:sz w:val="24"/>
          <w:szCs w:val="24"/>
        </w:rPr>
      </w:pPr>
    </w:p>
    <w:p w:rsidR="00FC450D" w:rsidRPr="005D2873" w:rsidRDefault="00FC450D" w:rsidP="005D2873">
      <w:pPr>
        <w:spacing w:line="480" w:lineRule="auto"/>
        <w:rPr>
          <w:rFonts w:ascii="Times New Roman" w:hAnsi="Times New Roman" w:cs="Times New Roman"/>
          <w:sz w:val="24"/>
          <w:szCs w:val="24"/>
        </w:rPr>
      </w:pPr>
    </w:p>
    <w:p w:rsidR="00B72DD6" w:rsidRPr="005D2873" w:rsidRDefault="00B72DD6" w:rsidP="00B72DD6">
      <w:pPr>
        <w:spacing w:line="480" w:lineRule="auto"/>
        <w:jc w:val="center"/>
        <w:rPr>
          <w:rFonts w:ascii="Times New Roman" w:hAnsi="Times New Roman" w:cs="Times New Roman"/>
          <w:b/>
          <w:bCs/>
          <w:sz w:val="24"/>
          <w:szCs w:val="24"/>
        </w:rPr>
      </w:pPr>
      <w:r>
        <w:rPr>
          <w:rFonts w:ascii="Times New Roman" w:hAnsi="Times New Roman" w:cs="Times New Roman"/>
          <w:b/>
          <w:sz w:val="24"/>
          <w:szCs w:val="24"/>
        </w:rPr>
        <w:lastRenderedPageBreak/>
        <w:t>Problem Solving</w:t>
      </w:r>
    </w:p>
    <w:p w:rsidR="004F166F" w:rsidRDefault="004F166F" w:rsidP="004F166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Learning Issues</w:t>
      </w:r>
    </w:p>
    <w:p w:rsidR="004F166F" w:rsidRDefault="004F166F" w:rsidP="004F166F">
      <w:pPr>
        <w:spacing w:line="480" w:lineRule="auto"/>
        <w:rPr>
          <w:rFonts w:ascii="Times New Roman" w:hAnsi="Times New Roman" w:cs="Times New Roman"/>
          <w:b/>
          <w:sz w:val="24"/>
          <w:szCs w:val="24"/>
        </w:rPr>
      </w:pPr>
      <w:r>
        <w:rPr>
          <w:rFonts w:ascii="Times New Roman" w:hAnsi="Times New Roman" w:cs="Times New Roman"/>
          <w:b/>
          <w:sz w:val="24"/>
          <w:szCs w:val="24"/>
        </w:rPr>
        <w:t>What I Need to Know</w:t>
      </w:r>
    </w:p>
    <w:p w:rsidR="004F166F" w:rsidRDefault="004F166F" w:rsidP="004F166F">
      <w:pPr>
        <w:spacing w:line="480" w:lineRule="auto"/>
        <w:rPr>
          <w:rFonts w:ascii="Times New Roman" w:hAnsi="Times New Roman" w:cs="Times New Roman"/>
          <w:sz w:val="24"/>
          <w:szCs w:val="24"/>
        </w:rPr>
      </w:pPr>
      <w:r>
        <w:rPr>
          <w:rFonts w:ascii="Times New Roman" w:hAnsi="Times New Roman" w:cs="Times New Roman"/>
          <w:b/>
          <w:sz w:val="24"/>
          <w:szCs w:val="24"/>
        </w:rPr>
        <w:tab/>
      </w:r>
      <w:r w:rsidR="00395BDC" w:rsidRPr="003F44DD">
        <w:rPr>
          <w:rFonts w:ascii="Times New Roman" w:hAnsi="Times New Roman" w:cs="Times New Roman"/>
          <w:sz w:val="24"/>
          <w:szCs w:val="24"/>
        </w:rPr>
        <w:t xml:space="preserve">The </w:t>
      </w:r>
      <w:r w:rsidR="00523654">
        <w:rPr>
          <w:rFonts w:ascii="Times New Roman" w:hAnsi="Times New Roman" w:cs="Times New Roman"/>
          <w:sz w:val="24"/>
          <w:szCs w:val="24"/>
        </w:rPr>
        <w:t>primary</w:t>
      </w:r>
      <w:r w:rsidR="00395BDC" w:rsidRPr="003F44DD">
        <w:rPr>
          <w:rFonts w:ascii="Times New Roman" w:hAnsi="Times New Roman" w:cs="Times New Roman"/>
          <w:sz w:val="24"/>
          <w:szCs w:val="24"/>
        </w:rPr>
        <w:t xml:space="preserve"> issue with immigration is that the government </w:t>
      </w:r>
      <w:r w:rsidR="00523654">
        <w:rPr>
          <w:rFonts w:ascii="Times New Roman" w:hAnsi="Times New Roman" w:cs="Times New Roman"/>
          <w:sz w:val="24"/>
          <w:szCs w:val="24"/>
        </w:rPr>
        <w:t>does not</w:t>
      </w:r>
      <w:r w:rsidR="00395BDC" w:rsidRPr="003F44DD">
        <w:rPr>
          <w:rFonts w:ascii="Times New Roman" w:hAnsi="Times New Roman" w:cs="Times New Roman"/>
          <w:sz w:val="24"/>
          <w:szCs w:val="24"/>
        </w:rPr>
        <w:t xml:space="preserve"> want to diminish the quality of life for everyone by letting</w:t>
      </w:r>
      <w:r w:rsidR="00523654">
        <w:rPr>
          <w:rFonts w:ascii="Times New Roman" w:hAnsi="Times New Roman" w:cs="Times New Roman"/>
          <w:sz w:val="24"/>
          <w:szCs w:val="24"/>
        </w:rPr>
        <w:t xml:space="preserve"> in</w:t>
      </w:r>
      <w:r w:rsidR="00395BDC" w:rsidRPr="003F44DD">
        <w:rPr>
          <w:rFonts w:ascii="Times New Roman" w:hAnsi="Times New Roman" w:cs="Times New Roman"/>
          <w:sz w:val="24"/>
          <w:szCs w:val="24"/>
        </w:rPr>
        <w:t xml:space="preserve"> criminals and bad people in</w:t>
      </w:r>
      <w:r w:rsidR="00523654">
        <w:rPr>
          <w:rFonts w:ascii="Times New Roman" w:hAnsi="Times New Roman" w:cs="Times New Roman"/>
          <w:sz w:val="24"/>
          <w:szCs w:val="24"/>
        </w:rPr>
        <w:t>to</w:t>
      </w:r>
      <w:r w:rsidR="00395BDC" w:rsidRPr="003F44DD">
        <w:rPr>
          <w:rFonts w:ascii="Times New Roman" w:hAnsi="Times New Roman" w:cs="Times New Roman"/>
          <w:sz w:val="24"/>
          <w:szCs w:val="24"/>
        </w:rPr>
        <w:t xml:space="preserve"> the country</w:t>
      </w:r>
      <w:r w:rsidR="00523654">
        <w:rPr>
          <w:rFonts w:ascii="Times New Roman" w:hAnsi="Times New Roman" w:cs="Times New Roman"/>
          <w:sz w:val="24"/>
          <w:szCs w:val="24"/>
        </w:rPr>
        <w:t>; at the same time,</w:t>
      </w:r>
      <w:r w:rsidR="00395BDC" w:rsidRPr="003F44DD">
        <w:rPr>
          <w:rFonts w:ascii="Times New Roman" w:hAnsi="Times New Roman" w:cs="Times New Roman"/>
          <w:sz w:val="24"/>
          <w:szCs w:val="24"/>
        </w:rPr>
        <w:t xml:space="preserve"> the government tries to avoid refusing </w:t>
      </w:r>
      <w:r w:rsidR="00523654">
        <w:rPr>
          <w:rFonts w:ascii="Times New Roman" w:hAnsi="Times New Roman" w:cs="Times New Roman"/>
          <w:sz w:val="24"/>
          <w:szCs w:val="24"/>
        </w:rPr>
        <w:t>to let</w:t>
      </w:r>
      <w:r w:rsidR="00395BDC" w:rsidRPr="003F44DD">
        <w:rPr>
          <w:rFonts w:ascii="Times New Roman" w:hAnsi="Times New Roman" w:cs="Times New Roman"/>
          <w:sz w:val="24"/>
          <w:szCs w:val="24"/>
        </w:rPr>
        <w:t xml:space="preserve"> people in because that is what the country is based on</w:t>
      </w:r>
      <w:r w:rsidR="00523654">
        <w:rPr>
          <w:rFonts w:ascii="Times New Roman" w:hAnsi="Times New Roman" w:cs="Times New Roman"/>
          <w:sz w:val="24"/>
          <w:szCs w:val="24"/>
        </w:rPr>
        <w:t xml:space="preserve"> ,America is made up of immigrants</w:t>
      </w:r>
      <w:r w:rsidR="00395BDC" w:rsidRPr="003F44DD">
        <w:rPr>
          <w:rFonts w:ascii="Times New Roman" w:hAnsi="Times New Roman" w:cs="Times New Roman"/>
          <w:sz w:val="24"/>
          <w:szCs w:val="24"/>
        </w:rPr>
        <w:t>.</w:t>
      </w:r>
      <w:r w:rsidR="003F44DD" w:rsidRPr="003F44DD">
        <w:rPr>
          <w:rFonts w:ascii="Times New Roman" w:hAnsi="Times New Roman" w:cs="Times New Roman"/>
          <w:sz w:val="24"/>
          <w:szCs w:val="24"/>
        </w:rPr>
        <w:t xml:space="preserve"> </w:t>
      </w:r>
      <w:r w:rsidR="00437AF7" w:rsidRPr="007230DB">
        <w:rPr>
          <w:rFonts w:ascii="Times New Roman" w:hAnsi="Times New Roman" w:cs="Times New Roman"/>
          <w:sz w:val="24"/>
          <w:szCs w:val="24"/>
        </w:rPr>
        <w:t>As a District Commander</w:t>
      </w:r>
      <w:r w:rsidR="00523654">
        <w:rPr>
          <w:rFonts w:ascii="Times New Roman" w:hAnsi="Times New Roman" w:cs="Times New Roman"/>
          <w:sz w:val="24"/>
          <w:szCs w:val="24"/>
        </w:rPr>
        <w:t>,</w:t>
      </w:r>
      <w:r w:rsidR="00437AF7" w:rsidRPr="007230DB">
        <w:rPr>
          <w:rFonts w:ascii="Times New Roman" w:hAnsi="Times New Roman" w:cs="Times New Roman"/>
          <w:sz w:val="24"/>
          <w:szCs w:val="24"/>
        </w:rPr>
        <w:t xml:space="preserve"> I need to recognize that immigrants have long been part of the population </w:t>
      </w:r>
      <w:r w:rsidR="00523654">
        <w:rPr>
          <w:rFonts w:ascii="Times New Roman" w:hAnsi="Times New Roman" w:cs="Times New Roman"/>
          <w:sz w:val="24"/>
          <w:szCs w:val="24"/>
        </w:rPr>
        <w:t>of</w:t>
      </w:r>
      <w:r w:rsidR="00437AF7" w:rsidRPr="007230DB">
        <w:rPr>
          <w:rFonts w:ascii="Times New Roman" w:hAnsi="Times New Roman" w:cs="Times New Roman"/>
          <w:sz w:val="24"/>
          <w:szCs w:val="24"/>
        </w:rPr>
        <w:t xml:space="preserve"> the United States population.</w:t>
      </w:r>
      <w:r w:rsidR="00731861" w:rsidRPr="007230DB">
        <w:rPr>
          <w:rFonts w:ascii="Times New Roman" w:hAnsi="Times New Roman" w:cs="Times New Roman"/>
          <w:sz w:val="24"/>
          <w:szCs w:val="24"/>
        </w:rPr>
        <w:t xml:space="preserve"> </w:t>
      </w:r>
      <w:r w:rsidR="00437AF7" w:rsidRPr="007230DB">
        <w:rPr>
          <w:rFonts w:ascii="Times New Roman" w:hAnsi="Times New Roman" w:cs="Times New Roman"/>
          <w:sz w:val="24"/>
          <w:szCs w:val="24"/>
        </w:rPr>
        <w:t xml:space="preserve">In 2020 immigrants </w:t>
      </w:r>
      <w:r w:rsidR="00523654">
        <w:rPr>
          <w:rFonts w:ascii="Times New Roman" w:hAnsi="Times New Roman" w:cs="Times New Roman"/>
          <w:sz w:val="24"/>
          <w:szCs w:val="24"/>
        </w:rPr>
        <w:t xml:space="preserve">were </w:t>
      </w:r>
      <w:r w:rsidR="00437AF7" w:rsidRPr="007230DB">
        <w:rPr>
          <w:rFonts w:ascii="Times New Roman" w:hAnsi="Times New Roman" w:cs="Times New Roman"/>
          <w:sz w:val="24"/>
          <w:szCs w:val="24"/>
        </w:rPr>
        <w:t xml:space="preserve">composed of about 14% and congress failed to deal with </w:t>
      </w:r>
      <w:r w:rsidR="00523654">
        <w:rPr>
          <w:rFonts w:ascii="Times New Roman" w:hAnsi="Times New Roman" w:cs="Times New Roman"/>
          <w:sz w:val="24"/>
          <w:szCs w:val="24"/>
        </w:rPr>
        <w:t xml:space="preserve">the </w:t>
      </w:r>
      <w:r w:rsidR="00437AF7" w:rsidRPr="007230DB">
        <w:rPr>
          <w:rFonts w:ascii="Times New Roman" w:hAnsi="Times New Roman" w:cs="Times New Roman"/>
          <w:sz w:val="24"/>
          <w:szCs w:val="24"/>
        </w:rPr>
        <w:t>challenges of immigration,</w:t>
      </w:r>
      <w:r w:rsidR="00731861" w:rsidRPr="007230DB">
        <w:rPr>
          <w:rFonts w:ascii="Times New Roman" w:hAnsi="Times New Roman" w:cs="Times New Roman"/>
          <w:sz w:val="24"/>
          <w:szCs w:val="24"/>
        </w:rPr>
        <w:t xml:space="preserve"> </w:t>
      </w:r>
      <w:r w:rsidR="00437AF7" w:rsidRPr="007230DB">
        <w:rPr>
          <w:rFonts w:ascii="Times New Roman" w:hAnsi="Times New Roman" w:cs="Times New Roman"/>
          <w:sz w:val="24"/>
          <w:szCs w:val="24"/>
        </w:rPr>
        <w:t>leaving</w:t>
      </w:r>
      <w:r w:rsidR="00523654">
        <w:rPr>
          <w:rFonts w:ascii="Times New Roman" w:hAnsi="Times New Roman" w:cs="Times New Roman"/>
          <w:sz w:val="24"/>
          <w:szCs w:val="24"/>
        </w:rPr>
        <w:t>,</w:t>
      </w:r>
      <w:r w:rsidR="00437AF7" w:rsidRPr="007230DB">
        <w:rPr>
          <w:rFonts w:ascii="Times New Roman" w:hAnsi="Times New Roman" w:cs="Times New Roman"/>
          <w:sz w:val="24"/>
          <w:szCs w:val="24"/>
        </w:rPr>
        <w:t xml:space="preserve"> and many issues regarding policy up to the executive branch and the courts</w:t>
      </w:r>
      <w:r w:rsidR="00523654" w:rsidRPr="00523654">
        <w:t xml:space="preserve"> </w:t>
      </w:r>
      <w:r w:rsidR="00523654">
        <w:t>(Powell, 2007)</w:t>
      </w:r>
      <w:r w:rsidR="00437AF7" w:rsidRPr="007230DB">
        <w:rPr>
          <w:rFonts w:ascii="Times New Roman" w:hAnsi="Times New Roman" w:cs="Times New Roman"/>
          <w:sz w:val="24"/>
          <w:szCs w:val="24"/>
        </w:rPr>
        <w:t>.</w:t>
      </w:r>
      <w:r w:rsidR="00BA4C31" w:rsidRPr="007230DB">
        <w:rPr>
          <w:rFonts w:ascii="Times New Roman" w:hAnsi="Times New Roman" w:cs="Times New Roman"/>
          <w:sz w:val="24"/>
          <w:szCs w:val="24"/>
        </w:rPr>
        <w:t xml:space="preserve"> I also need to know how Americans feel about immigration.</w:t>
      </w:r>
      <w:r w:rsidR="00945003">
        <w:rPr>
          <w:rFonts w:ascii="Times New Roman" w:hAnsi="Times New Roman" w:cs="Times New Roman"/>
          <w:sz w:val="24"/>
          <w:szCs w:val="24"/>
        </w:rPr>
        <w:t xml:space="preserve"> </w:t>
      </w:r>
      <w:r w:rsidR="007230DB">
        <w:rPr>
          <w:rFonts w:ascii="Times New Roman" w:hAnsi="Times New Roman" w:cs="Times New Roman"/>
          <w:sz w:val="24"/>
          <w:szCs w:val="24"/>
        </w:rPr>
        <w:t>The data on immigration can be found in the USCIS arrival records and A-Files that are available through the USCIS Freedom of information Act Program</w:t>
      </w:r>
      <w:r w:rsidR="002D1526">
        <w:rPr>
          <w:rFonts w:ascii="Times New Roman" w:hAnsi="Times New Roman" w:cs="Times New Roman"/>
          <w:sz w:val="24"/>
          <w:szCs w:val="24"/>
        </w:rPr>
        <w:t xml:space="preserve"> </w:t>
      </w:r>
      <w:r w:rsidR="007230DB">
        <w:rPr>
          <w:rFonts w:ascii="Times New Roman" w:hAnsi="Times New Roman" w:cs="Times New Roman"/>
          <w:sz w:val="24"/>
          <w:szCs w:val="24"/>
        </w:rPr>
        <w:t>(FOIA).</w:t>
      </w:r>
    </w:p>
    <w:p w:rsidR="006619B9" w:rsidRPr="006619B9" w:rsidRDefault="006619B9" w:rsidP="004F166F">
      <w:pPr>
        <w:spacing w:line="480" w:lineRule="auto"/>
        <w:rPr>
          <w:rFonts w:ascii="Times New Roman" w:hAnsi="Times New Roman" w:cs="Times New Roman"/>
          <w:b/>
          <w:sz w:val="24"/>
          <w:szCs w:val="24"/>
        </w:rPr>
      </w:pPr>
      <w:r w:rsidRPr="006619B9">
        <w:rPr>
          <w:rFonts w:ascii="Times New Roman" w:hAnsi="Times New Roman" w:cs="Times New Roman"/>
          <w:b/>
          <w:sz w:val="24"/>
          <w:szCs w:val="24"/>
        </w:rPr>
        <w:t>Applicable Policies and Laws</w:t>
      </w:r>
    </w:p>
    <w:p w:rsidR="007230DB" w:rsidRDefault="006619B9" w:rsidP="004F166F">
      <w:pPr>
        <w:spacing w:line="480" w:lineRule="auto"/>
        <w:rPr>
          <w:rFonts w:ascii="Times New Roman" w:hAnsi="Times New Roman" w:cs="Times New Roman"/>
          <w:sz w:val="24"/>
          <w:szCs w:val="24"/>
        </w:rPr>
      </w:pPr>
      <w:r>
        <w:rPr>
          <w:rFonts w:ascii="Times New Roman" w:hAnsi="Times New Roman" w:cs="Times New Roman"/>
          <w:sz w:val="24"/>
          <w:szCs w:val="24"/>
        </w:rPr>
        <w:tab/>
      </w:r>
      <w:r w:rsidR="006F2B82">
        <w:rPr>
          <w:rFonts w:ascii="Times New Roman" w:hAnsi="Times New Roman" w:cs="Times New Roman"/>
          <w:sz w:val="24"/>
          <w:szCs w:val="24"/>
        </w:rPr>
        <w:t xml:space="preserve">The </w:t>
      </w:r>
      <w:r w:rsidR="00523654">
        <w:rPr>
          <w:rFonts w:ascii="Times New Roman" w:hAnsi="Times New Roman" w:cs="Times New Roman"/>
          <w:sz w:val="24"/>
          <w:szCs w:val="24"/>
        </w:rPr>
        <w:t>community and organizations expect more innovation, greater occupational specialization, and a better-educated workforce due to immigration. The INA allows the U.S to give up to 675,000 permanent visas every year across different groups .In addition to the 675,000 visas, the INA puts no limit on the yearly admission of U.S. citizens partners, parents and children under the age of 21 (Powell, 2007)</w:t>
      </w:r>
      <w:r w:rsidR="003F44DD">
        <w:rPr>
          <w:rFonts w:ascii="Times New Roman" w:hAnsi="Times New Roman" w:cs="Times New Roman"/>
          <w:sz w:val="24"/>
          <w:szCs w:val="24"/>
        </w:rPr>
        <w:t>.</w:t>
      </w:r>
    </w:p>
    <w:p w:rsidR="00E26DE0" w:rsidRDefault="00E26DE0" w:rsidP="00E26DE0">
      <w:pPr>
        <w:spacing w:line="480" w:lineRule="auto"/>
        <w:jc w:val="center"/>
        <w:rPr>
          <w:rFonts w:ascii="Times New Roman" w:hAnsi="Times New Roman" w:cs="Times New Roman"/>
          <w:b/>
          <w:sz w:val="24"/>
          <w:szCs w:val="24"/>
        </w:rPr>
      </w:pPr>
      <w:r w:rsidRPr="00E26DE0">
        <w:rPr>
          <w:rFonts w:ascii="Times New Roman" w:hAnsi="Times New Roman" w:cs="Times New Roman"/>
          <w:b/>
          <w:sz w:val="24"/>
          <w:szCs w:val="24"/>
        </w:rPr>
        <w:t>Action Plan</w:t>
      </w:r>
    </w:p>
    <w:p w:rsidR="00395BDC" w:rsidRDefault="005D68BC" w:rsidP="00E26DE0">
      <w:pPr>
        <w:spacing w:line="480" w:lineRule="auto"/>
        <w:rPr>
          <w:rFonts w:ascii="Times New Roman" w:hAnsi="Times New Roman" w:cs="Times New Roman"/>
          <w:b/>
          <w:sz w:val="24"/>
          <w:szCs w:val="24"/>
        </w:rPr>
      </w:pPr>
      <w:r>
        <w:rPr>
          <w:rFonts w:ascii="Times New Roman" w:hAnsi="Times New Roman" w:cs="Times New Roman"/>
          <w:b/>
          <w:sz w:val="24"/>
          <w:szCs w:val="24"/>
        </w:rPr>
        <w:t>What I will do to Solve the Immigration Problem</w:t>
      </w:r>
    </w:p>
    <w:p w:rsidR="00395BDC" w:rsidRPr="00B436DE" w:rsidRDefault="005478FB" w:rsidP="00E26DE0">
      <w:pPr>
        <w:spacing w:line="480" w:lineRule="auto"/>
        <w:rPr>
          <w:rFonts w:ascii="Times New Roman" w:hAnsi="Times New Roman" w:cs="Times New Roman"/>
          <w:b/>
          <w:sz w:val="24"/>
          <w:szCs w:val="24"/>
        </w:rPr>
      </w:pPr>
      <w:r w:rsidRPr="00A70E52">
        <w:rPr>
          <w:rFonts w:ascii="Times New Roman" w:hAnsi="Times New Roman" w:cs="Times New Roman"/>
          <w:sz w:val="24"/>
          <w:szCs w:val="24"/>
        </w:rPr>
        <w:lastRenderedPageBreak/>
        <w:tab/>
      </w:r>
      <w:r w:rsidR="00B8732C" w:rsidRPr="00A70E52">
        <w:rPr>
          <w:rFonts w:ascii="Times New Roman" w:hAnsi="Times New Roman" w:cs="Times New Roman"/>
          <w:sz w:val="24"/>
          <w:szCs w:val="24"/>
        </w:rPr>
        <w:t>As a District Commander</w:t>
      </w:r>
      <w:r w:rsidR="00523654">
        <w:rPr>
          <w:rFonts w:ascii="Times New Roman" w:hAnsi="Times New Roman" w:cs="Times New Roman"/>
          <w:sz w:val="24"/>
          <w:szCs w:val="24"/>
        </w:rPr>
        <w:t>,</w:t>
      </w:r>
      <w:r w:rsidR="00B8732C" w:rsidRPr="00A70E52">
        <w:rPr>
          <w:rFonts w:ascii="Times New Roman" w:hAnsi="Times New Roman" w:cs="Times New Roman"/>
          <w:sz w:val="24"/>
          <w:szCs w:val="24"/>
        </w:rPr>
        <w:t xml:space="preserve"> I will ensure that the border is secured and that employers who higher illegal immigrants are punished.</w:t>
      </w:r>
      <w:r w:rsidR="00A70E52" w:rsidRPr="00A70E52">
        <w:rPr>
          <w:rFonts w:ascii="Times New Roman" w:hAnsi="Times New Roman" w:cs="Times New Roman"/>
          <w:sz w:val="24"/>
          <w:szCs w:val="24"/>
        </w:rPr>
        <w:t xml:space="preserve"> I will also p</w:t>
      </w:r>
      <w:r w:rsidR="00523654">
        <w:rPr>
          <w:rFonts w:ascii="Times New Roman" w:hAnsi="Times New Roman" w:cs="Times New Roman"/>
          <w:sz w:val="24"/>
          <w:szCs w:val="24"/>
        </w:rPr>
        <w:t>ressure</w:t>
      </w:r>
      <w:r w:rsidR="00A70E52" w:rsidRPr="00A70E52">
        <w:rPr>
          <w:rFonts w:ascii="Times New Roman" w:hAnsi="Times New Roman" w:cs="Times New Roman"/>
          <w:sz w:val="24"/>
          <w:szCs w:val="24"/>
        </w:rPr>
        <w:t xml:space="preserve"> the federal state to </w:t>
      </w:r>
      <w:r w:rsidR="00523654">
        <w:rPr>
          <w:rFonts w:ascii="Times New Roman" w:hAnsi="Times New Roman" w:cs="Times New Roman"/>
          <w:sz w:val="24"/>
          <w:szCs w:val="24"/>
        </w:rPr>
        <w:t>improve border security and reform the system of immigration comprehensively</w:t>
      </w:r>
      <w:r w:rsidR="00A70E52" w:rsidRPr="00A70E52">
        <w:rPr>
          <w:rFonts w:ascii="Times New Roman" w:hAnsi="Times New Roman" w:cs="Times New Roman"/>
          <w:sz w:val="24"/>
          <w:szCs w:val="24"/>
        </w:rPr>
        <w:t xml:space="preserve">. Police officers will also not be allowed </w:t>
      </w:r>
      <w:r w:rsidR="00523654">
        <w:rPr>
          <w:rFonts w:ascii="Times New Roman" w:hAnsi="Times New Roman" w:cs="Times New Roman"/>
          <w:sz w:val="24"/>
          <w:szCs w:val="24"/>
        </w:rPr>
        <w:t>to detain</w:t>
      </w:r>
      <w:r w:rsidR="00A70E52" w:rsidRPr="00A70E52">
        <w:rPr>
          <w:rFonts w:ascii="Times New Roman" w:hAnsi="Times New Roman" w:cs="Times New Roman"/>
          <w:sz w:val="24"/>
          <w:szCs w:val="24"/>
        </w:rPr>
        <w:t xml:space="preserve"> and arrest people to solely investigate </w:t>
      </w:r>
      <w:r w:rsidR="00523654">
        <w:rPr>
          <w:rFonts w:ascii="Times New Roman" w:hAnsi="Times New Roman" w:cs="Times New Roman"/>
          <w:sz w:val="24"/>
          <w:szCs w:val="24"/>
        </w:rPr>
        <w:t xml:space="preserve">the </w:t>
      </w:r>
      <w:r w:rsidR="00A70E52" w:rsidRPr="00A70E52">
        <w:rPr>
          <w:rFonts w:ascii="Times New Roman" w:hAnsi="Times New Roman" w:cs="Times New Roman"/>
          <w:sz w:val="24"/>
          <w:szCs w:val="24"/>
        </w:rPr>
        <w:t xml:space="preserve">status of immigration in the absence of probable cause of an independent violation of criminal law. Procedures and policies should also be </w:t>
      </w:r>
      <w:r w:rsidR="00A70E52" w:rsidRPr="00B436DE">
        <w:rPr>
          <w:rFonts w:ascii="Times New Roman" w:hAnsi="Times New Roman" w:cs="Times New Roman"/>
          <w:sz w:val="24"/>
          <w:szCs w:val="24"/>
        </w:rPr>
        <w:t>placed to monitor abuse of authority and racial profiling.</w:t>
      </w:r>
      <w:r w:rsidR="009C5AE9" w:rsidRPr="00B436DE">
        <w:rPr>
          <w:rFonts w:ascii="Times New Roman" w:hAnsi="Times New Roman" w:cs="Times New Roman"/>
          <w:sz w:val="24"/>
          <w:szCs w:val="24"/>
        </w:rPr>
        <w:t xml:space="preserve"> I will also work to stop mandatory immigration and the lack of circumspection for immigra</w:t>
      </w:r>
      <w:r w:rsidR="00B436DE" w:rsidRPr="00B436DE">
        <w:rPr>
          <w:rFonts w:ascii="Times New Roman" w:hAnsi="Times New Roman" w:cs="Times New Roman"/>
          <w:sz w:val="24"/>
          <w:szCs w:val="24"/>
        </w:rPr>
        <w:t>tion magistrates to award</w:t>
      </w:r>
      <w:r w:rsidR="009C5AE9" w:rsidRPr="00B436DE">
        <w:rPr>
          <w:rFonts w:ascii="Times New Roman" w:hAnsi="Times New Roman" w:cs="Times New Roman"/>
          <w:sz w:val="24"/>
          <w:szCs w:val="24"/>
        </w:rPr>
        <w:t xml:space="preserve"> bond</w:t>
      </w:r>
      <w:r w:rsidR="00523654" w:rsidRPr="00B436DE">
        <w:rPr>
          <w:rFonts w:ascii="Times New Roman" w:hAnsi="Times New Roman" w:cs="Times New Roman"/>
          <w:sz w:val="24"/>
          <w:szCs w:val="24"/>
        </w:rPr>
        <w:t xml:space="preserve">, which usually result in </w:t>
      </w:r>
      <w:r w:rsidR="00B436DE" w:rsidRPr="00B436DE">
        <w:rPr>
          <w:rFonts w:ascii="Times New Roman" w:hAnsi="Times New Roman" w:cs="Times New Roman"/>
          <w:sz w:val="24"/>
          <w:szCs w:val="24"/>
        </w:rPr>
        <w:t>incomers</w:t>
      </w:r>
      <w:r w:rsidR="00523654" w:rsidRPr="00B436DE">
        <w:rPr>
          <w:rFonts w:ascii="Times New Roman" w:hAnsi="Times New Roman" w:cs="Times New Roman"/>
          <w:sz w:val="24"/>
          <w:szCs w:val="24"/>
        </w:rPr>
        <w:t xml:space="preserve"> being detained for long periods</w:t>
      </w:r>
      <w:r w:rsidR="009C5AE9" w:rsidRPr="00B436DE">
        <w:rPr>
          <w:rFonts w:ascii="Times New Roman" w:hAnsi="Times New Roman" w:cs="Times New Roman"/>
          <w:sz w:val="24"/>
          <w:szCs w:val="24"/>
        </w:rPr>
        <w:t xml:space="preserve"> without a change in their cases and any progress. Policies should also ensure that </w:t>
      </w:r>
      <w:r w:rsidR="00B436DE" w:rsidRPr="00B436DE">
        <w:rPr>
          <w:rFonts w:ascii="Times New Roman" w:hAnsi="Times New Roman" w:cs="Times New Roman"/>
          <w:sz w:val="24"/>
          <w:szCs w:val="24"/>
        </w:rPr>
        <w:t>policing</w:t>
      </w:r>
      <w:r w:rsidR="00523654" w:rsidRPr="00B436DE">
        <w:rPr>
          <w:rFonts w:ascii="Times New Roman" w:hAnsi="Times New Roman" w:cs="Times New Roman"/>
          <w:sz w:val="24"/>
          <w:szCs w:val="24"/>
        </w:rPr>
        <w:t xml:space="preserve"> agents</w:t>
      </w:r>
      <w:r w:rsidR="00B436DE" w:rsidRPr="00B436DE">
        <w:rPr>
          <w:rFonts w:ascii="Times New Roman" w:hAnsi="Times New Roman" w:cs="Times New Roman"/>
          <w:sz w:val="24"/>
          <w:szCs w:val="24"/>
        </w:rPr>
        <w:t xml:space="preserve"> are bound to the ordinances</w:t>
      </w:r>
      <w:r w:rsidR="009C5AE9" w:rsidRPr="00B436DE">
        <w:rPr>
          <w:rFonts w:ascii="Times New Roman" w:hAnsi="Times New Roman" w:cs="Times New Roman"/>
          <w:sz w:val="24"/>
          <w:szCs w:val="24"/>
        </w:rPr>
        <w:t xml:space="preserve"> of </w:t>
      </w:r>
      <w:r w:rsidR="00523654" w:rsidRPr="00B436DE">
        <w:rPr>
          <w:rFonts w:ascii="Times New Roman" w:hAnsi="Times New Roman" w:cs="Times New Roman"/>
          <w:sz w:val="24"/>
          <w:szCs w:val="24"/>
        </w:rPr>
        <w:t xml:space="preserve">the </w:t>
      </w:r>
      <w:r w:rsidR="009C5AE9" w:rsidRPr="00B436DE">
        <w:rPr>
          <w:rFonts w:ascii="Times New Roman" w:hAnsi="Times New Roman" w:cs="Times New Roman"/>
          <w:sz w:val="24"/>
          <w:szCs w:val="24"/>
        </w:rPr>
        <w:t>law</w:t>
      </w:r>
      <w:r w:rsidR="00523654" w:rsidRPr="00B436DE">
        <w:t xml:space="preserve"> (Meyers, 2000)</w:t>
      </w:r>
      <w:r w:rsidR="009C5AE9" w:rsidRPr="00B436DE">
        <w:rPr>
          <w:rFonts w:ascii="Times New Roman" w:hAnsi="Times New Roman" w:cs="Times New Roman"/>
          <w:sz w:val="24"/>
          <w:szCs w:val="24"/>
        </w:rPr>
        <w:t>. The use</w:t>
      </w:r>
      <w:r w:rsidR="00B436DE" w:rsidRPr="00B436DE">
        <w:rPr>
          <w:rFonts w:ascii="Times New Roman" w:hAnsi="Times New Roman" w:cs="Times New Roman"/>
          <w:sz w:val="24"/>
          <w:szCs w:val="24"/>
        </w:rPr>
        <w:t xml:space="preserve"> of imprisonment</w:t>
      </w:r>
      <w:r w:rsidR="009C5AE9" w:rsidRPr="00B436DE">
        <w:rPr>
          <w:rFonts w:ascii="Times New Roman" w:hAnsi="Times New Roman" w:cs="Times New Roman"/>
          <w:sz w:val="24"/>
          <w:szCs w:val="24"/>
        </w:rPr>
        <w:t xml:space="preserve"> for immigration should be eliminated,</w:t>
      </w:r>
      <w:r w:rsidR="00DF6A68" w:rsidRPr="00B436DE">
        <w:rPr>
          <w:rFonts w:ascii="Times New Roman" w:hAnsi="Times New Roman" w:cs="Times New Roman"/>
          <w:sz w:val="24"/>
          <w:szCs w:val="24"/>
        </w:rPr>
        <w:t xml:space="preserve"> </w:t>
      </w:r>
      <w:r w:rsidR="009C5AE9" w:rsidRPr="00B436DE">
        <w:rPr>
          <w:rFonts w:ascii="Times New Roman" w:hAnsi="Times New Roman" w:cs="Times New Roman"/>
          <w:sz w:val="24"/>
          <w:szCs w:val="24"/>
        </w:rPr>
        <w:t>depo</w:t>
      </w:r>
      <w:r w:rsidR="00523654" w:rsidRPr="00B436DE">
        <w:rPr>
          <w:rFonts w:ascii="Times New Roman" w:hAnsi="Times New Roman" w:cs="Times New Roman"/>
          <w:sz w:val="24"/>
          <w:szCs w:val="24"/>
        </w:rPr>
        <w:t>r</w:t>
      </w:r>
      <w:r w:rsidR="009C5AE9" w:rsidRPr="00B436DE">
        <w:rPr>
          <w:rFonts w:ascii="Times New Roman" w:hAnsi="Times New Roman" w:cs="Times New Roman"/>
          <w:sz w:val="24"/>
          <w:szCs w:val="24"/>
        </w:rPr>
        <w:t>tations should be stopped</w:t>
      </w:r>
      <w:r w:rsidR="00523654" w:rsidRPr="00B436DE">
        <w:rPr>
          <w:rFonts w:ascii="Times New Roman" w:hAnsi="Times New Roman" w:cs="Times New Roman"/>
          <w:sz w:val="24"/>
          <w:szCs w:val="24"/>
        </w:rPr>
        <w:t>,</w:t>
      </w:r>
      <w:r w:rsidR="009C5AE9" w:rsidRPr="00B436DE">
        <w:rPr>
          <w:rFonts w:ascii="Times New Roman" w:hAnsi="Times New Roman" w:cs="Times New Roman"/>
          <w:sz w:val="24"/>
          <w:szCs w:val="24"/>
        </w:rPr>
        <w:t xml:space="preserve"> and people </w:t>
      </w:r>
      <w:r w:rsidR="00B436DE" w:rsidRPr="00B436DE">
        <w:rPr>
          <w:rFonts w:ascii="Times New Roman" w:hAnsi="Times New Roman" w:cs="Times New Roman"/>
          <w:sz w:val="24"/>
          <w:szCs w:val="24"/>
        </w:rPr>
        <w:t xml:space="preserve">in immigration progress should be granted </w:t>
      </w:r>
      <w:r w:rsidR="009C5AE9" w:rsidRPr="00B436DE">
        <w:rPr>
          <w:rFonts w:ascii="Times New Roman" w:hAnsi="Times New Roman" w:cs="Times New Roman"/>
          <w:sz w:val="24"/>
          <w:szCs w:val="24"/>
        </w:rPr>
        <w:t>lawyers</w:t>
      </w:r>
      <w:r w:rsidR="00B436DE" w:rsidRPr="00B436DE">
        <w:rPr>
          <w:rFonts w:ascii="Times New Roman" w:hAnsi="Times New Roman" w:cs="Times New Roman"/>
          <w:sz w:val="24"/>
          <w:szCs w:val="24"/>
        </w:rPr>
        <w:t xml:space="preserve"> access</w:t>
      </w:r>
      <w:r w:rsidR="009C5AE9" w:rsidRPr="00B436DE">
        <w:rPr>
          <w:rFonts w:ascii="Times New Roman" w:hAnsi="Times New Roman" w:cs="Times New Roman"/>
          <w:sz w:val="24"/>
          <w:szCs w:val="24"/>
        </w:rPr>
        <w:t>.</w:t>
      </w:r>
    </w:p>
    <w:p w:rsidR="009F17BD" w:rsidRPr="00E26DE0" w:rsidRDefault="009C5AE9" w:rsidP="00E26DE0">
      <w:pPr>
        <w:spacing w:line="480" w:lineRule="auto"/>
        <w:rPr>
          <w:rFonts w:ascii="Times New Roman" w:hAnsi="Times New Roman" w:cs="Times New Roman"/>
          <w:b/>
          <w:sz w:val="24"/>
          <w:szCs w:val="24"/>
        </w:rPr>
      </w:pPr>
      <w:r>
        <w:rPr>
          <w:rFonts w:ascii="Times New Roman" w:hAnsi="Times New Roman" w:cs="Times New Roman"/>
          <w:sz w:val="24"/>
          <w:szCs w:val="24"/>
        </w:rPr>
        <w:tab/>
      </w:r>
      <w:r w:rsidR="00DF6A68">
        <w:rPr>
          <w:rFonts w:ascii="Times New Roman" w:hAnsi="Times New Roman" w:cs="Times New Roman"/>
          <w:sz w:val="24"/>
          <w:szCs w:val="24"/>
        </w:rPr>
        <w:t>The</w:t>
      </w:r>
      <w:r>
        <w:rPr>
          <w:rFonts w:ascii="Times New Roman" w:hAnsi="Times New Roman" w:cs="Times New Roman"/>
          <w:sz w:val="24"/>
          <w:szCs w:val="24"/>
        </w:rPr>
        <w:t xml:space="preserve"> rational</w:t>
      </w:r>
      <w:r w:rsidR="00523654">
        <w:rPr>
          <w:rFonts w:ascii="Times New Roman" w:hAnsi="Times New Roman" w:cs="Times New Roman"/>
          <w:sz w:val="24"/>
          <w:szCs w:val="24"/>
        </w:rPr>
        <w:t>e</w:t>
      </w:r>
      <w:r>
        <w:rPr>
          <w:rFonts w:ascii="Times New Roman" w:hAnsi="Times New Roman" w:cs="Times New Roman"/>
          <w:sz w:val="24"/>
          <w:szCs w:val="24"/>
        </w:rPr>
        <w:t xml:space="preserve"> behind arresting employers who employ illegal immigrants is that despite America being a welcoming country,</w:t>
      </w:r>
      <w:r w:rsidR="00DF6A68">
        <w:rPr>
          <w:rFonts w:ascii="Times New Roman" w:hAnsi="Times New Roman" w:cs="Times New Roman"/>
          <w:sz w:val="24"/>
          <w:szCs w:val="24"/>
        </w:rPr>
        <w:t xml:space="preserve"> </w:t>
      </w:r>
      <w:r>
        <w:rPr>
          <w:rFonts w:ascii="Times New Roman" w:hAnsi="Times New Roman" w:cs="Times New Roman"/>
          <w:sz w:val="24"/>
          <w:szCs w:val="24"/>
        </w:rPr>
        <w:t>the rule of law has to be respected.</w:t>
      </w:r>
      <w:r w:rsidR="00DF6A68">
        <w:rPr>
          <w:rFonts w:ascii="Times New Roman" w:hAnsi="Times New Roman" w:cs="Times New Roman"/>
          <w:sz w:val="24"/>
          <w:szCs w:val="24"/>
        </w:rPr>
        <w:t xml:space="preserve"> </w:t>
      </w:r>
      <w:r w:rsidR="00E52CD0">
        <w:rPr>
          <w:rFonts w:ascii="Times New Roman" w:hAnsi="Times New Roman" w:cs="Times New Roman"/>
          <w:sz w:val="24"/>
          <w:szCs w:val="24"/>
        </w:rPr>
        <w:t>The immigration system should also be reformed as the current system of immigration is restrictive and inflexible.</w:t>
      </w:r>
      <w:r w:rsidR="00DF6A68">
        <w:rPr>
          <w:rFonts w:ascii="Times New Roman" w:hAnsi="Times New Roman" w:cs="Times New Roman"/>
          <w:sz w:val="24"/>
          <w:szCs w:val="24"/>
        </w:rPr>
        <w:t xml:space="preserve"> </w:t>
      </w:r>
      <w:r w:rsidR="00523654">
        <w:rPr>
          <w:rFonts w:ascii="Times New Roman" w:hAnsi="Times New Roman" w:cs="Times New Roman"/>
          <w:sz w:val="24"/>
          <w:szCs w:val="24"/>
        </w:rPr>
        <w:t>They are a</w:t>
      </w:r>
      <w:r w:rsidR="00E52CD0">
        <w:rPr>
          <w:rFonts w:ascii="Times New Roman" w:hAnsi="Times New Roman" w:cs="Times New Roman"/>
          <w:sz w:val="24"/>
          <w:szCs w:val="24"/>
        </w:rPr>
        <w:t>dopting new reforms that will allow the system to respond to future opportunities and challenges without needing repeated congressional actions to correct their mistakes</w:t>
      </w:r>
      <w:r w:rsidR="00523654" w:rsidRPr="00523654">
        <w:t xml:space="preserve"> </w:t>
      </w:r>
      <w:r w:rsidR="00523654">
        <w:t>(Meyers, 2000)</w:t>
      </w:r>
      <w:r w:rsidR="00E52CD0">
        <w:rPr>
          <w:rFonts w:ascii="Times New Roman" w:hAnsi="Times New Roman" w:cs="Times New Roman"/>
          <w:sz w:val="24"/>
          <w:szCs w:val="24"/>
        </w:rPr>
        <w:t>.</w:t>
      </w:r>
      <w:r w:rsidR="00F00251">
        <w:rPr>
          <w:rFonts w:ascii="Times New Roman" w:hAnsi="Times New Roman" w:cs="Times New Roman"/>
          <w:sz w:val="24"/>
          <w:szCs w:val="24"/>
        </w:rPr>
        <w:t xml:space="preserve"> In the shor</w:t>
      </w:r>
      <w:r w:rsidR="00523654">
        <w:rPr>
          <w:rFonts w:ascii="Times New Roman" w:hAnsi="Times New Roman" w:cs="Times New Roman"/>
          <w:sz w:val="24"/>
          <w:szCs w:val="24"/>
        </w:rPr>
        <w:t xml:space="preserve">t </w:t>
      </w:r>
      <w:r w:rsidR="00F00251">
        <w:rPr>
          <w:rFonts w:ascii="Times New Roman" w:hAnsi="Times New Roman" w:cs="Times New Roman"/>
          <w:sz w:val="24"/>
          <w:szCs w:val="24"/>
        </w:rPr>
        <w:t>term</w:t>
      </w:r>
      <w:r w:rsidR="00523654">
        <w:rPr>
          <w:rFonts w:ascii="Times New Roman" w:hAnsi="Times New Roman" w:cs="Times New Roman"/>
          <w:sz w:val="24"/>
          <w:szCs w:val="24"/>
        </w:rPr>
        <w:t>,</w:t>
      </w:r>
      <w:r w:rsidR="00F00251">
        <w:rPr>
          <w:rFonts w:ascii="Times New Roman" w:hAnsi="Times New Roman" w:cs="Times New Roman"/>
          <w:sz w:val="24"/>
          <w:szCs w:val="24"/>
        </w:rPr>
        <w:t xml:space="preserve"> immigration is likely to increase the pool of workers in some </w:t>
      </w:r>
      <w:r w:rsidR="00523654">
        <w:rPr>
          <w:rFonts w:ascii="Times New Roman" w:hAnsi="Times New Roman" w:cs="Times New Roman"/>
          <w:sz w:val="24"/>
          <w:szCs w:val="24"/>
        </w:rPr>
        <w:t>economic sectors</w:t>
      </w:r>
      <w:r w:rsidR="00F00251">
        <w:rPr>
          <w:rFonts w:ascii="Times New Roman" w:hAnsi="Times New Roman" w:cs="Times New Roman"/>
          <w:sz w:val="24"/>
          <w:szCs w:val="24"/>
        </w:rPr>
        <w:t>. In the long</w:t>
      </w:r>
      <w:r w:rsidR="00523654">
        <w:rPr>
          <w:rFonts w:ascii="Times New Roman" w:hAnsi="Times New Roman" w:cs="Times New Roman"/>
          <w:sz w:val="24"/>
          <w:szCs w:val="24"/>
        </w:rPr>
        <w:t xml:space="preserve"> </w:t>
      </w:r>
      <w:r w:rsidR="00F00251">
        <w:rPr>
          <w:rFonts w:ascii="Times New Roman" w:hAnsi="Times New Roman" w:cs="Times New Roman"/>
          <w:sz w:val="24"/>
          <w:szCs w:val="24"/>
        </w:rPr>
        <w:t>term</w:t>
      </w:r>
      <w:r w:rsidR="00523654">
        <w:rPr>
          <w:rFonts w:ascii="Times New Roman" w:hAnsi="Times New Roman" w:cs="Times New Roman"/>
          <w:sz w:val="24"/>
          <w:szCs w:val="24"/>
        </w:rPr>
        <w:t>,</w:t>
      </w:r>
      <w:r w:rsidR="00F00251">
        <w:rPr>
          <w:rFonts w:ascii="Times New Roman" w:hAnsi="Times New Roman" w:cs="Times New Roman"/>
          <w:sz w:val="24"/>
          <w:szCs w:val="24"/>
        </w:rPr>
        <w:t xml:space="preserve"> immigration will increase </w:t>
      </w:r>
      <w:r w:rsidR="00523654">
        <w:rPr>
          <w:rFonts w:ascii="Times New Roman" w:hAnsi="Times New Roman" w:cs="Times New Roman"/>
          <w:sz w:val="24"/>
          <w:szCs w:val="24"/>
        </w:rPr>
        <w:t xml:space="preserve">the </w:t>
      </w:r>
      <w:r w:rsidR="00F00251">
        <w:rPr>
          <w:rFonts w:ascii="Times New Roman" w:hAnsi="Times New Roman" w:cs="Times New Roman"/>
          <w:sz w:val="24"/>
          <w:szCs w:val="24"/>
        </w:rPr>
        <w:t xml:space="preserve">demand for labor as migrants expand </w:t>
      </w:r>
      <w:r w:rsidR="00523654">
        <w:rPr>
          <w:rFonts w:ascii="Times New Roman" w:hAnsi="Times New Roman" w:cs="Times New Roman"/>
          <w:sz w:val="24"/>
          <w:szCs w:val="24"/>
        </w:rPr>
        <w:t xml:space="preserve">the </w:t>
      </w:r>
      <w:r w:rsidR="00F00251">
        <w:rPr>
          <w:rFonts w:ascii="Times New Roman" w:hAnsi="Times New Roman" w:cs="Times New Roman"/>
          <w:sz w:val="24"/>
          <w:szCs w:val="24"/>
        </w:rPr>
        <w:t>demand for consumer goods for goods and services.</w:t>
      </w:r>
    </w:p>
    <w:p w:rsidR="00B75DDD" w:rsidRPr="003F44DD" w:rsidRDefault="00DF6A68" w:rsidP="00DF6A68">
      <w:pPr>
        <w:spacing w:line="480" w:lineRule="auto"/>
        <w:rPr>
          <w:rFonts w:ascii="Times New Roman" w:hAnsi="Times New Roman" w:cs="Times New Roman"/>
          <w:sz w:val="24"/>
          <w:szCs w:val="24"/>
        </w:rPr>
      </w:pPr>
      <w:r>
        <w:rPr>
          <w:rFonts w:ascii="Times New Roman" w:hAnsi="Times New Roman" w:cs="Times New Roman"/>
          <w:b/>
          <w:sz w:val="24"/>
          <w:szCs w:val="24"/>
        </w:rPr>
        <w:tab/>
      </w:r>
      <w:r w:rsidR="007354D9" w:rsidRPr="003F44DD">
        <w:rPr>
          <w:rFonts w:ascii="Times New Roman" w:hAnsi="Times New Roman" w:cs="Times New Roman"/>
          <w:sz w:val="24"/>
          <w:szCs w:val="24"/>
        </w:rPr>
        <w:t xml:space="preserve">The possible unintended consequence is that </w:t>
      </w:r>
      <w:r w:rsidR="003F44DD" w:rsidRPr="003F44DD">
        <w:rPr>
          <w:rFonts w:ascii="Times New Roman" w:hAnsi="Times New Roman" w:cs="Times New Roman"/>
          <w:sz w:val="24"/>
          <w:szCs w:val="24"/>
        </w:rPr>
        <w:t xml:space="preserve">the new system will spark a shift in </w:t>
      </w:r>
      <w:r w:rsidR="00523654">
        <w:rPr>
          <w:rFonts w:ascii="Times New Roman" w:hAnsi="Times New Roman" w:cs="Times New Roman"/>
          <w:sz w:val="24"/>
          <w:szCs w:val="24"/>
        </w:rPr>
        <w:t xml:space="preserve">the </w:t>
      </w:r>
      <w:r w:rsidR="003F44DD" w:rsidRPr="003F44DD">
        <w:rPr>
          <w:rFonts w:ascii="Times New Roman" w:hAnsi="Times New Roman" w:cs="Times New Roman"/>
          <w:sz w:val="24"/>
          <w:szCs w:val="24"/>
        </w:rPr>
        <w:t>composition of immigration away from Europe toward Latin America and Asia</w:t>
      </w:r>
      <w:r w:rsidR="00523654">
        <w:rPr>
          <w:rFonts w:ascii="Times New Roman" w:hAnsi="Times New Roman" w:cs="Times New Roman"/>
          <w:sz w:val="24"/>
          <w:szCs w:val="24"/>
        </w:rPr>
        <w:t>,</w:t>
      </w:r>
      <w:r w:rsidR="003F44DD" w:rsidRPr="003F44DD">
        <w:rPr>
          <w:rFonts w:ascii="Times New Roman" w:hAnsi="Times New Roman" w:cs="Times New Roman"/>
          <w:sz w:val="24"/>
          <w:szCs w:val="24"/>
        </w:rPr>
        <w:t xml:space="preserve"> along with a considerable increase in the number of immigrants. The decision is moral, legal</w:t>
      </w:r>
      <w:r w:rsidR="00523654">
        <w:rPr>
          <w:rFonts w:ascii="Times New Roman" w:hAnsi="Times New Roman" w:cs="Times New Roman"/>
          <w:sz w:val="24"/>
          <w:szCs w:val="24"/>
        </w:rPr>
        <w:t>,</w:t>
      </w:r>
      <w:r w:rsidR="003F44DD" w:rsidRPr="003F44DD">
        <w:rPr>
          <w:rFonts w:ascii="Times New Roman" w:hAnsi="Times New Roman" w:cs="Times New Roman"/>
          <w:sz w:val="24"/>
          <w:szCs w:val="24"/>
        </w:rPr>
        <w:t xml:space="preserve"> and ethical as it </w:t>
      </w:r>
      <w:r w:rsidR="003F44DD" w:rsidRPr="003F44DD">
        <w:rPr>
          <w:rFonts w:ascii="Times New Roman" w:hAnsi="Times New Roman" w:cs="Times New Roman"/>
          <w:sz w:val="24"/>
          <w:szCs w:val="24"/>
        </w:rPr>
        <w:lastRenderedPageBreak/>
        <w:t xml:space="preserve">prevents bad people from entering the country </w:t>
      </w:r>
      <w:r w:rsidR="00523654">
        <w:rPr>
          <w:rFonts w:ascii="Times New Roman" w:hAnsi="Times New Roman" w:cs="Times New Roman"/>
          <w:sz w:val="24"/>
          <w:szCs w:val="24"/>
        </w:rPr>
        <w:t>whil</w:t>
      </w:r>
      <w:r w:rsidR="003F44DD" w:rsidRPr="003F44DD">
        <w:rPr>
          <w:rFonts w:ascii="Times New Roman" w:hAnsi="Times New Roman" w:cs="Times New Roman"/>
          <w:sz w:val="24"/>
          <w:szCs w:val="24"/>
        </w:rPr>
        <w:t>e not blocking people who genuinely want to move to America</w:t>
      </w:r>
      <w:r w:rsidR="00523654" w:rsidRPr="00523654">
        <w:t xml:space="preserve"> </w:t>
      </w:r>
      <w:r w:rsidR="00523654">
        <w:t>(Meyers, 2000)</w:t>
      </w:r>
      <w:r w:rsidR="003F44DD" w:rsidRPr="003F44DD">
        <w:rPr>
          <w:rFonts w:ascii="Times New Roman" w:hAnsi="Times New Roman" w:cs="Times New Roman"/>
          <w:sz w:val="24"/>
          <w:szCs w:val="24"/>
        </w:rPr>
        <w:t>.</w:t>
      </w: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sz w:val="24"/>
          <w:szCs w:val="24"/>
        </w:rPr>
      </w:pPr>
    </w:p>
    <w:p w:rsidR="00B75DDD" w:rsidRPr="005D2873" w:rsidRDefault="00B75DDD" w:rsidP="005D2873">
      <w:pPr>
        <w:spacing w:line="480" w:lineRule="auto"/>
        <w:jc w:val="center"/>
        <w:rPr>
          <w:rFonts w:ascii="Times New Roman" w:hAnsi="Times New Roman" w:cs="Times New Roman"/>
          <w:b/>
          <w:bCs/>
          <w:sz w:val="24"/>
          <w:szCs w:val="24"/>
        </w:rPr>
      </w:pPr>
    </w:p>
    <w:p w:rsidR="005D2873" w:rsidRDefault="005D2873" w:rsidP="005D2873">
      <w:pPr>
        <w:spacing w:line="480" w:lineRule="auto"/>
        <w:jc w:val="center"/>
        <w:rPr>
          <w:rFonts w:ascii="Times New Roman" w:hAnsi="Times New Roman" w:cs="Times New Roman"/>
          <w:b/>
          <w:bCs/>
          <w:sz w:val="24"/>
          <w:szCs w:val="24"/>
        </w:rPr>
      </w:pPr>
    </w:p>
    <w:p w:rsidR="00BB1506" w:rsidRDefault="00BB1506" w:rsidP="005D2873">
      <w:pPr>
        <w:spacing w:line="480" w:lineRule="auto"/>
        <w:jc w:val="center"/>
        <w:rPr>
          <w:rFonts w:ascii="Times New Roman" w:hAnsi="Times New Roman" w:cs="Times New Roman"/>
          <w:b/>
          <w:bCs/>
          <w:sz w:val="24"/>
          <w:szCs w:val="24"/>
        </w:rPr>
      </w:pPr>
    </w:p>
    <w:p w:rsidR="00A23D78" w:rsidRDefault="00A23D78" w:rsidP="003D4F69">
      <w:pPr>
        <w:pStyle w:val="NormalWeb"/>
        <w:rPr>
          <w:rFonts w:eastAsiaTheme="minorHAnsi"/>
          <w:b/>
          <w:bCs/>
          <w:lang w:val="en-US" w:eastAsia="en-US"/>
        </w:rPr>
      </w:pPr>
    </w:p>
    <w:p w:rsidR="003D4F69" w:rsidRDefault="003D4F69" w:rsidP="003D4F69">
      <w:pPr>
        <w:pStyle w:val="NormalWeb"/>
      </w:pPr>
    </w:p>
    <w:p w:rsidR="003D4F69" w:rsidRDefault="003D4F69" w:rsidP="003D4F69">
      <w:pPr>
        <w:spacing w:after="0" w:line="480" w:lineRule="auto"/>
        <w:jc w:val="center"/>
        <w:rPr>
          <w:rFonts w:ascii="Times New Roman" w:hAnsi="Times New Roman" w:cs="Times New Roman"/>
          <w:b/>
          <w:bCs/>
          <w:sz w:val="24"/>
          <w:szCs w:val="24"/>
        </w:rPr>
      </w:pPr>
      <w:r w:rsidRPr="005D2873">
        <w:rPr>
          <w:rFonts w:ascii="Times New Roman" w:hAnsi="Times New Roman" w:cs="Times New Roman"/>
          <w:b/>
          <w:bCs/>
          <w:sz w:val="24"/>
          <w:szCs w:val="24"/>
        </w:rPr>
        <w:lastRenderedPageBreak/>
        <w:t>References</w:t>
      </w:r>
    </w:p>
    <w:p w:rsidR="003D4F69" w:rsidRPr="005D2873" w:rsidRDefault="003D4F69" w:rsidP="003D4F69">
      <w:pPr>
        <w:pStyle w:val="NormalWeb"/>
        <w:ind w:left="567" w:hanging="567"/>
      </w:pPr>
      <w:r>
        <w:t xml:space="preserve">Meyers, E. (2000). Theories of international immigration policy — a comparative analysis. </w:t>
      </w:r>
      <w:r>
        <w:rPr>
          <w:i/>
          <w:iCs/>
        </w:rPr>
        <w:t>International Migration Review</w:t>
      </w:r>
      <w:r>
        <w:t xml:space="preserve">, </w:t>
      </w:r>
      <w:r>
        <w:rPr>
          <w:i/>
          <w:iCs/>
        </w:rPr>
        <w:t>34</w:t>
      </w:r>
      <w:r>
        <w:t xml:space="preserve">(4), 1245–1282. </w:t>
      </w:r>
      <w:hyperlink r:id="rId7" w:history="1">
        <w:r w:rsidRPr="00077E64">
          <w:rPr>
            <w:rStyle w:val="Hyperlink"/>
          </w:rPr>
          <w:t>https://doi.org/10.1177/019791830003400407</w:t>
        </w:r>
      </w:hyperlink>
      <w:r>
        <w:t xml:space="preserve">  </w:t>
      </w:r>
    </w:p>
    <w:p w:rsidR="003D4F69" w:rsidRDefault="003D4F69" w:rsidP="003D4F69">
      <w:pPr>
        <w:pStyle w:val="NormalWeb"/>
        <w:ind w:left="567" w:hanging="567"/>
      </w:pPr>
      <w:r>
        <w:t xml:space="preserve">Powell, J. (2007). </w:t>
      </w:r>
      <w:r>
        <w:rPr>
          <w:i/>
          <w:iCs/>
        </w:rPr>
        <w:t>Immigration</w:t>
      </w:r>
      <w:r>
        <w:t xml:space="preserve">. Facts on File. </w:t>
      </w:r>
    </w:p>
    <w:p w:rsidR="00DC2156" w:rsidRPr="00F50FB3" w:rsidRDefault="00DC2156" w:rsidP="00F50FB3">
      <w:pPr>
        <w:spacing w:after="0" w:line="480" w:lineRule="auto"/>
        <w:rPr>
          <w:rFonts w:ascii="Times New Roman" w:hAnsi="Times New Roman" w:cs="Times New Roman"/>
          <w:sz w:val="24"/>
          <w:szCs w:val="24"/>
        </w:rPr>
      </w:pPr>
    </w:p>
    <w:sectPr w:rsidR="00DC2156" w:rsidRPr="00F50FB3" w:rsidSect="000E3115">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83918" w:rsidRDefault="00083918" w:rsidP="00D35412">
      <w:pPr>
        <w:spacing w:after="0" w:line="240" w:lineRule="auto"/>
      </w:pPr>
      <w:r>
        <w:separator/>
      </w:r>
    </w:p>
  </w:endnote>
  <w:endnote w:type="continuationSeparator" w:id="1">
    <w:p w:rsidR="00083918" w:rsidRDefault="00083918" w:rsidP="00D354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83918" w:rsidRDefault="00083918" w:rsidP="00D35412">
      <w:pPr>
        <w:spacing w:after="0" w:line="240" w:lineRule="auto"/>
      </w:pPr>
      <w:r>
        <w:separator/>
      </w:r>
    </w:p>
  </w:footnote>
  <w:footnote w:type="continuationSeparator" w:id="1">
    <w:p w:rsidR="00083918" w:rsidRDefault="00083918" w:rsidP="00D3541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B59" w:rsidRPr="000D567C" w:rsidRDefault="00902B59">
    <w:pPr>
      <w:pStyle w:val="Heade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7C2B84" w:rsidRPr="000D567C">
      <w:rPr>
        <w:rFonts w:ascii="Times New Roman" w:hAnsi="Times New Roman" w:cs="Times New Roman"/>
        <w:sz w:val="24"/>
        <w:szCs w:val="24"/>
      </w:rPr>
      <w:fldChar w:fldCharType="begin"/>
    </w:r>
    <w:r w:rsidRPr="000D567C">
      <w:rPr>
        <w:rFonts w:ascii="Times New Roman" w:hAnsi="Times New Roman" w:cs="Times New Roman"/>
        <w:sz w:val="24"/>
        <w:szCs w:val="24"/>
      </w:rPr>
      <w:instrText xml:space="preserve"> PAGE   \* MERGEFORMAT </w:instrText>
    </w:r>
    <w:r w:rsidR="007C2B84" w:rsidRPr="000D567C">
      <w:rPr>
        <w:rFonts w:ascii="Times New Roman" w:hAnsi="Times New Roman" w:cs="Times New Roman"/>
        <w:sz w:val="24"/>
        <w:szCs w:val="24"/>
      </w:rPr>
      <w:fldChar w:fldCharType="separate"/>
    </w:r>
    <w:r w:rsidR="00B436DE">
      <w:rPr>
        <w:rFonts w:ascii="Times New Roman" w:hAnsi="Times New Roman" w:cs="Times New Roman"/>
        <w:noProof/>
        <w:sz w:val="24"/>
        <w:szCs w:val="24"/>
      </w:rPr>
      <w:t>3</w:t>
    </w:r>
    <w:r w:rsidR="007C2B84" w:rsidRPr="000D567C">
      <w:rPr>
        <w:rFonts w:ascii="Times New Roman" w:hAnsi="Times New Roman" w:cs="Times New Roman"/>
        <w:noProof/>
        <w:sz w:val="24"/>
        <w:szCs w:val="24"/>
      </w:rPr>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02B59" w:rsidRPr="007945FA" w:rsidRDefault="00902B59" w:rsidP="007945FA">
    <w:pPr>
      <w:pStyle w:val="Header"/>
      <w:rPr>
        <w:rFonts w:ascii="Times New Roman" w:hAnsi="Times New Roman" w:cs="Times New Roman"/>
        <w:sz w:val="24"/>
        <w:szCs w:val="24"/>
      </w:rPr>
    </w:pPr>
    <w:r w:rsidRPr="007945FA">
      <w:rPr>
        <w:rFonts w:ascii="Times New Roman" w:hAnsi="Times New Roman" w:cs="Times New Roman"/>
        <w:sz w:val="24"/>
        <w:szCs w:val="24"/>
      </w:rPr>
      <w:tab/>
    </w:r>
    <w:r w:rsidRPr="007945FA">
      <w:rPr>
        <w:rFonts w:ascii="Times New Roman" w:hAnsi="Times New Roman" w:cs="Times New Roman"/>
        <w:sz w:val="24"/>
        <w:szCs w:val="24"/>
      </w:rPr>
      <w:tab/>
    </w:r>
    <w:r w:rsidR="007C2B84" w:rsidRPr="007945FA">
      <w:rPr>
        <w:rFonts w:ascii="Times New Roman" w:hAnsi="Times New Roman" w:cs="Times New Roman"/>
        <w:sz w:val="24"/>
        <w:szCs w:val="24"/>
      </w:rPr>
      <w:fldChar w:fldCharType="begin"/>
    </w:r>
    <w:r w:rsidRPr="007945FA">
      <w:rPr>
        <w:rFonts w:ascii="Times New Roman" w:hAnsi="Times New Roman" w:cs="Times New Roman"/>
        <w:sz w:val="24"/>
        <w:szCs w:val="24"/>
      </w:rPr>
      <w:instrText xml:space="preserve"> PAGE   \* MERGEFORMAT </w:instrText>
    </w:r>
    <w:r w:rsidR="007C2B84" w:rsidRPr="007945FA">
      <w:rPr>
        <w:rFonts w:ascii="Times New Roman" w:hAnsi="Times New Roman" w:cs="Times New Roman"/>
        <w:sz w:val="24"/>
        <w:szCs w:val="24"/>
      </w:rPr>
      <w:fldChar w:fldCharType="separate"/>
    </w:r>
    <w:r w:rsidR="00B436DE">
      <w:rPr>
        <w:rFonts w:ascii="Times New Roman" w:hAnsi="Times New Roman" w:cs="Times New Roman"/>
        <w:noProof/>
        <w:sz w:val="24"/>
        <w:szCs w:val="24"/>
      </w:rPr>
      <w:t>1</w:t>
    </w:r>
    <w:r w:rsidR="007C2B84" w:rsidRPr="007945FA">
      <w:rPr>
        <w:rFonts w:ascii="Times New Roman" w:hAnsi="Times New Roman" w:cs="Times New Roman"/>
        <w:noProof/>
        <w:sz w:val="24"/>
        <w:szCs w:val="24"/>
      </w:rPr>
      <w:fldChar w:fldCharType="end"/>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0NDQyNDCyNDQzszRU0lEKTi0uzszPAykwtKgFAEe0gP0tAAAA"/>
  </w:docVars>
  <w:rsids>
    <w:rsidRoot w:val="006C2349"/>
    <w:rsid w:val="00000473"/>
    <w:rsid w:val="0000249C"/>
    <w:rsid w:val="00003C8E"/>
    <w:rsid w:val="00004461"/>
    <w:rsid w:val="00013384"/>
    <w:rsid w:val="00013A6B"/>
    <w:rsid w:val="00014034"/>
    <w:rsid w:val="000174F7"/>
    <w:rsid w:val="00021682"/>
    <w:rsid w:val="00021728"/>
    <w:rsid w:val="00023C4C"/>
    <w:rsid w:val="000242D0"/>
    <w:rsid w:val="000263E1"/>
    <w:rsid w:val="00026451"/>
    <w:rsid w:val="00026FF0"/>
    <w:rsid w:val="000277E2"/>
    <w:rsid w:val="00035BBB"/>
    <w:rsid w:val="00037D6C"/>
    <w:rsid w:val="00041569"/>
    <w:rsid w:val="00042992"/>
    <w:rsid w:val="00043B2B"/>
    <w:rsid w:val="00050796"/>
    <w:rsid w:val="000533BB"/>
    <w:rsid w:val="000564C4"/>
    <w:rsid w:val="0005725D"/>
    <w:rsid w:val="0006242A"/>
    <w:rsid w:val="0006444F"/>
    <w:rsid w:val="00066EBF"/>
    <w:rsid w:val="0006716E"/>
    <w:rsid w:val="00067E60"/>
    <w:rsid w:val="000722C6"/>
    <w:rsid w:val="00074109"/>
    <w:rsid w:val="00074E21"/>
    <w:rsid w:val="000751CC"/>
    <w:rsid w:val="0008082A"/>
    <w:rsid w:val="0008297F"/>
    <w:rsid w:val="00083918"/>
    <w:rsid w:val="000867B8"/>
    <w:rsid w:val="00092062"/>
    <w:rsid w:val="00093935"/>
    <w:rsid w:val="000A39B4"/>
    <w:rsid w:val="000A4269"/>
    <w:rsid w:val="000A75A1"/>
    <w:rsid w:val="000B2217"/>
    <w:rsid w:val="000B514B"/>
    <w:rsid w:val="000B6DDD"/>
    <w:rsid w:val="000C5A09"/>
    <w:rsid w:val="000D0EDB"/>
    <w:rsid w:val="000D1513"/>
    <w:rsid w:val="000D267C"/>
    <w:rsid w:val="000D4E2A"/>
    <w:rsid w:val="000D567C"/>
    <w:rsid w:val="000E0087"/>
    <w:rsid w:val="000E16ED"/>
    <w:rsid w:val="000E1FA8"/>
    <w:rsid w:val="000E3115"/>
    <w:rsid w:val="000E33AD"/>
    <w:rsid w:val="000E34BE"/>
    <w:rsid w:val="000E39EC"/>
    <w:rsid w:val="000E42D3"/>
    <w:rsid w:val="000F0F52"/>
    <w:rsid w:val="000F3FEA"/>
    <w:rsid w:val="000F4C12"/>
    <w:rsid w:val="000F53D9"/>
    <w:rsid w:val="00102AF0"/>
    <w:rsid w:val="0010562F"/>
    <w:rsid w:val="00117678"/>
    <w:rsid w:val="001203D5"/>
    <w:rsid w:val="00120D80"/>
    <w:rsid w:val="0012250C"/>
    <w:rsid w:val="0012599F"/>
    <w:rsid w:val="00125E7B"/>
    <w:rsid w:val="00126C96"/>
    <w:rsid w:val="001325FC"/>
    <w:rsid w:val="0013269F"/>
    <w:rsid w:val="00132DC0"/>
    <w:rsid w:val="00136B90"/>
    <w:rsid w:val="0014184B"/>
    <w:rsid w:val="0014363D"/>
    <w:rsid w:val="00144B11"/>
    <w:rsid w:val="00145AB3"/>
    <w:rsid w:val="00146466"/>
    <w:rsid w:val="0014748C"/>
    <w:rsid w:val="00151C2C"/>
    <w:rsid w:val="00152DD5"/>
    <w:rsid w:val="00161CE1"/>
    <w:rsid w:val="00165EBB"/>
    <w:rsid w:val="00166223"/>
    <w:rsid w:val="00167D20"/>
    <w:rsid w:val="001702B5"/>
    <w:rsid w:val="00174AE9"/>
    <w:rsid w:val="00174FCC"/>
    <w:rsid w:val="0017685A"/>
    <w:rsid w:val="001821C8"/>
    <w:rsid w:val="00182AD5"/>
    <w:rsid w:val="00186FD2"/>
    <w:rsid w:val="00190573"/>
    <w:rsid w:val="0019191E"/>
    <w:rsid w:val="00191E15"/>
    <w:rsid w:val="00195DCC"/>
    <w:rsid w:val="00196A2E"/>
    <w:rsid w:val="001A330D"/>
    <w:rsid w:val="001A4F00"/>
    <w:rsid w:val="001A5ACF"/>
    <w:rsid w:val="001A7F01"/>
    <w:rsid w:val="001B006A"/>
    <w:rsid w:val="001B04A7"/>
    <w:rsid w:val="001B0ABD"/>
    <w:rsid w:val="001B20FA"/>
    <w:rsid w:val="001B5354"/>
    <w:rsid w:val="001C3604"/>
    <w:rsid w:val="001C4D40"/>
    <w:rsid w:val="001D1940"/>
    <w:rsid w:val="001D618B"/>
    <w:rsid w:val="001E0B96"/>
    <w:rsid w:val="001E667A"/>
    <w:rsid w:val="001F18B0"/>
    <w:rsid w:val="001F1AD9"/>
    <w:rsid w:val="001F27FE"/>
    <w:rsid w:val="001F5C76"/>
    <w:rsid w:val="00202BE1"/>
    <w:rsid w:val="00204749"/>
    <w:rsid w:val="00205CEC"/>
    <w:rsid w:val="00206052"/>
    <w:rsid w:val="00206BDC"/>
    <w:rsid w:val="0021053B"/>
    <w:rsid w:val="002110B8"/>
    <w:rsid w:val="00212434"/>
    <w:rsid w:val="00212A02"/>
    <w:rsid w:val="00214A14"/>
    <w:rsid w:val="00215829"/>
    <w:rsid w:val="002200E0"/>
    <w:rsid w:val="00221000"/>
    <w:rsid w:val="00223AA5"/>
    <w:rsid w:val="00225249"/>
    <w:rsid w:val="002271C1"/>
    <w:rsid w:val="002359F0"/>
    <w:rsid w:val="0024149F"/>
    <w:rsid w:val="002446AB"/>
    <w:rsid w:val="00246BD9"/>
    <w:rsid w:val="00251086"/>
    <w:rsid w:val="00251902"/>
    <w:rsid w:val="002554DD"/>
    <w:rsid w:val="00256CC3"/>
    <w:rsid w:val="00262339"/>
    <w:rsid w:val="002661F5"/>
    <w:rsid w:val="0026716B"/>
    <w:rsid w:val="00270181"/>
    <w:rsid w:val="00270B9B"/>
    <w:rsid w:val="00272C6B"/>
    <w:rsid w:val="00274544"/>
    <w:rsid w:val="00275D57"/>
    <w:rsid w:val="002765D0"/>
    <w:rsid w:val="00277DEE"/>
    <w:rsid w:val="00281DC6"/>
    <w:rsid w:val="00283AD1"/>
    <w:rsid w:val="00286384"/>
    <w:rsid w:val="0029004E"/>
    <w:rsid w:val="00290FA9"/>
    <w:rsid w:val="0029291E"/>
    <w:rsid w:val="00293296"/>
    <w:rsid w:val="002945EC"/>
    <w:rsid w:val="00294A39"/>
    <w:rsid w:val="00296BAC"/>
    <w:rsid w:val="00296BDB"/>
    <w:rsid w:val="002A0306"/>
    <w:rsid w:val="002A04E1"/>
    <w:rsid w:val="002A06B7"/>
    <w:rsid w:val="002A2D6C"/>
    <w:rsid w:val="002A495D"/>
    <w:rsid w:val="002A4CC0"/>
    <w:rsid w:val="002A4CC2"/>
    <w:rsid w:val="002A6A7C"/>
    <w:rsid w:val="002B08DC"/>
    <w:rsid w:val="002B2FCA"/>
    <w:rsid w:val="002B3BA4"/>
    <w:rsid w:val="002B607E"/>
    <w:rsid w:val="002B7ABF"/>
    <w:rsid w:val="002B7BA5"/>
    <w:rsid w:val="002C0AC4"/>
    <w:rsid w:val="002C34B9"/>
    <w:rsid w:val="002C357D"/>
    <w:rsid w:val="002C65AD"/>
    <w:rsid w:val="002D05BF"/>
    <w:rsid w:val="002D1526"/>
    <w:rsid w:val="002E0713"/>
    <w:rsid w:val="002E3C07"/>
    <w:rsid w:val="002E53AB"/>
    <w:rsid w:val="002F0664"/>
    <w:rsid w:val="002F25B1"/>
    <w:rsid w:val="002F29C5"/>
    <w:rsid w:val="002F7B1D"/>
    <w:rsid w:val="00300BCD"/>
    <w:rsid w:val="00304D11"/>
    <w:rsid w:val="00306224"/>
    <w:rsid w:val="00313561"/>
    <w:rsid w:val="00313AE0"/>
    <w:rsid w:val="00320DB1"/>
    <w:rsid w:val="00325061"/>
    <w:rsid w:val="003255AC"/>
    <w:rsid w:val="0033000A"/>
    <w:rsid w:val="00331079"/>
    <w:rsid w:val="003330A8"/>
    <w:rsid w:val="00335D12"/>
    <w:rsid w:val="003364A9"/>
    <w:rsid w:val="00337011"/>
    <w:rsid w:val="00341F43"/>
    <w:rsid w:val="003448EE"/>
    <w:rsid w:val="00374502"/>
    <w:rsid w:val="00375ED8"/>
    <w:rsid w:val="003769D6"/>
    <w:rsid w:val="00377294"/>
    <w:rsid w:val="00377FC1"/>
    <w:rsid w:val="003858D2"/>
    <w:rsid w:val="00385D0D"/>
    <w:rsid w:val="003877B4"/>
    <w:rsid w:val="00387D2A"/>
    <w:rsid w:val="00391DCA"/>
    <w:rsid w:val="003935DE"/>
    <w:rsid w:val="00395BDC"/>
    <w:rsid w:val="003967DB"/>
    <w:rsid w:val="003A0436"/>
    <w:rsid w:val="003A082D"/>
    <w:rsid w:val="003A0F42"/>
    <w:rsid w:val="003B0689"/>
    <w:rsid w:val="003B520E"/>
    <w:rsid w:val="003B6947"/>
    <w:rsid w:val="003C65E5"/>
    <w:rsid w:val="003D08E1"/>
    <w:rsid w:val="003D1708"/>
    <w:rsid w:val="003D4F69"/>
    <w:rsid w:val="003E0EFB"/>
    <w:rsid w:val="003E182C"/>
    <w:rsid w:val="003E4185"/>
    <w:rsid w:val="003E54F2"/>
    <w:rsid w:val="003E6493"/>
    <w:rsid w:val="003E7257"/>
    <w:rsid w:val="003F44DD"/>
    <w:rsid w:val="003F5451"/>
    <w:rsid w:val="003F6E9F"/>
    <w:rsid w:val="003F78D9"/>
    <w:rsid w:val="004009A3"/>
    <w:rsid w:val="00400FAC"/>
    <w:rsid w:val="004012FF"/>
    <w:rsid w:val="00401AD9"/>
    <w:rsid w:val="00401D0E"/>
    <w:rsid w:val="004025F7"/>
    <w:rsid w:val="004033A6"/>
    <w:rsid w:val="004049B9"/>
    <w:rsid w:val="00406388"/>
    <w:rsid w:val="0041149A"/>
    <w:rsid w:val="00411F28"/>
    <w:rsid w:val="0041247C"/>
    <w:rsid w:val="00415DAE"/>
    <w:rsid w:val="00417A04"/>
    <w:rsid w:val="0042160C"/>
    <w:rsid w:val="0042241D"/>
    <w:rsid w:val="00423D75"/>
    <w:rsid w:val="00432DF3"/>
    <w:rsid w:val="00437A04"/>
    <w:rsid w:val="00437AF7"/>
    <w:rsid w:val="00441E9E"/>
    <w:rsid w:val="00442B06"/>
    <w:rsid w:val="00443141"/>
    <w:rsid w:val="004436A4"/>
    <w:rsid w:val="0044451D"/>
    <w:rsid w:val="0044506C"/>
    <w:rsid w:val="0045194B"/>
    <w:rsid w:val="004526DA"/>
    <w:rsid w:val="00453CE4"/>
    <w:rsid w:val="004606D6"/>
    <w:rsid w:val="00460BB9"/>
    <w:rsid w:val="00465124"/>
    <w:rsid w:val="004762A2"/>
    <w:rsid w:val="00477015"/>
    <w:rsid w:val="00480170"/>
    <w:rsid w:val="00480520"/>
    <w:rsid w:val="00480A25"/>
    <w:rsid w:val="00485C5B"/>
    <w:rsid w:val="00486A6C"/>
    <w:rsid w:val="004874B5"/>
    <w:rsid w:val="0049020B"/>
    <w:rsid w:val="00495AF6"/>
    <w:rsid w:val="004A2177"/>
    <w:rsid w:val="004A2F59"/>
    <w:rsid w:val="004A3681"/>
    <w:rsid w:val="004A3996"/>
    <w:rsid w:val="004A3C00"/>
    <w:rsid w:val="004A59AB"/>
    <w:rsid w:val="004A6DFC"/>
    <w:rsid w:val="004A7205"/>
    <w:rsid w:val="004B0BA6"/>
    <w:rsid w:val="004B2448"/>
    <w:rsid w:val="004B6F5A"/>
    <w:rsid w:val="004C6129"/>
    <w:rsid w:val="004C76CF"/>
    <w:rsid w:val="004D10DE"/>
    <w:rsid w:val="004D19E3"/>
    <w:rsid w:val="004D5962"/>
    <w:rsid w:val="004E1951"/>
    <w:rsid w:val="004E4F00"/>
    <w:rsid w:val="004F166F"/>
    <w:rsid w:val="004F17BD"/>
    <w:rsid w:val="004F3A73"/>
    <w:rsid w:val="00503B4C"/>
    <w:rsid w:val="00510349"/>
    <w:rsid w:val="00512A0F"/>
    <w:rsid w:val="00514222"/>
    <w:rsid w:val="00516275"/>
    <w:rsid w:val="00520115"/>
    <w:rsid w:val="00523654"/>
    <w:rsid w:val="00523FE3"/>
    <w:rsid w:val="00524204"/>
    <w:rsid w:val="00524966"/>
    <w:rsid w:val="00526118"/>
    <w:rsid w:val="00526369"/>
    <w:rsid w:val="00530342"/>
    <w:rsid w:val="005316E0"/>
    <w:rsid w:val="0053683B"/>
    <w:rsid w:val="00541FE5"/>
    <w:rsid w:val="00542110"/>
    <w:rsid w:val="005428C7"/>
    <w:rsid w:val="005431CD"/>
    <w:rsid w:val="00547617"/>
    <w:rsid w:val="005478FB"/>
    <w:rsid w:val="0055016A"/>
    <w:rsid w:val="00550E8D"/>
    <w:rsid w:val="005555EA"/>
    <w:rsid w:val="00555963"/>
    <w:rsid w:val="00556875"/>
    <w:rsid w:val="0056483E"/>
    <w:rsid w:val="00564DEE"/>
    <w:rsid w:val="0056614E"/>
    <w:rsid w:val="005702CC"/>
    <w:rsid w:val="00570373"/>
    <w:rsid w:val="005735EE"/>
    <w:rsid w:val="0057393B"/>
    <w:rsid w:val="00576522"/>
    <w:rsid w:val="0057705E"/>
    <w:rsid w:val="005800A5"/>
    <w:rsid w:val="005801D3"/>
    <w:rsid w:val="00581117"/>
    <w:rsid w:val="00582417"/>
    <w:rsid w:val="005825A4"/>
    <w:rsid w:val="00587433"/>
    <w:rsid w:val="005929B7"/>
    <w:rsid w:val="00593D24"/>
    <w:rsid w:val="005947C4"/>
    <w:rsid w:val="0059537A"/>
    <w:rsid w:val="005969D9"/>
    <w:rsid w:val="00597EE4"/>
    <w:rsid w:val="00597FAC"/>
    <w:rsid w:val="005A4E07"/>
    <w:rsid w:val="005A6C88"/>
    <w:rsid w:val="005A7E83"/>
    <w:rsid w:val="005B4F55"/>
    <w:rsid w:val="005B61D6"/>
    <w:rsid w:val="005C23ED"/>
    <w:rsid w:val="005C3AE1"/>
    <w:rsid w:val="005C55BB"/>
    <w:rsid w:val="005C703C"/>
    <w:rsid w:val="005C782B"/>
    <w:rsid w:val="005D2873"/>
    <w:rsid w:val="005D68BC"/>
    <w:rsid w:val="005E203A"/>
    <w:rsid w:val="005E3D10"/>
    <w:rsid w:val="005E40C6"/>
    <w:rsid w:val="005E6B64"/>
    <w:rsid w:val="005F66E3"/>
    <w:rsid w:val="005F7CF5"/>
    <w:rsid w:val="00600BA9"/>
    <w:rsid w:val="00602B7E"/>
    <w:rsid w:val="00603E81"/>
    <w:rsid w:val="006121B5"/>
    <w:rsid w:val="00612852"/>
    <w:rsid w:val="00614379"/>
    <w:rsid w:val="00614E1C"/>
    <w:rsid w:val="006202F0"/>
    <w:rsid w:val="00621C80"/>
    <w:rsid w:val="006300CF"/>
    <w:rsid w:val="00630495"/>
    <w:rsid w:val="0063268B"/>
    <w:rsid w:val="00634179"/>
    <w:rsid w:val="006358ED"/>
    <w:rsid w:val="00635B31"/>
    <w:rsid w:val="00636439"/>
    <w:rsid w:val="00644996"/>
    <w:rsid w:val="00645A0F"/>
    <w:rsid w:val="00650E14"/>
    <w:rsid w:val="00650F69"/>
    <w:rsid w:val="006542E7"/>
    <w:rsid w:val="00654A8B"/>
    <w:rsid w:val="00656AAD"/>
    <w:rsid w:val="006600AD"/>
    <w:rsid w:val="00661698"/>
    <w:rsid w:val="006619B9"/>
    <w:rsid w:val="00661E00"/>
    <w:rsid w:val="00661E71"/>
    <w:rsid w:val="00662816"/>
    <w:rsid w:val="00663EB3"/>
    <w:rsid w:val="00664BB6"/>
    <w:rsid w:val="00665425"/>
    <w:rsid w:val="0066704D"/>
    <w:rsid w:val="00672D3A"/>
    <w:rsid w:val="00673D35"/>
    <w:rsid w:val="00676511"/>
    <w:rsid w:val="0068038A"/>
    <w:rsid w:val="00685C82"/>
    <w:rsid w:val="00690E24"/>
    <w:rsid w:val="00694D4E"/>
    <w:rsid w:val="00695771"/>
    <w:rsid w:val="00695FFE"/>
    <w:rsid w:val="006A4135"/>
    <w:rsid w:val="006A754E"/>
    <w:rsid w:val="006B3925"/>
    <w:rsid w:val="006B3A4B"/>
    <w:rsid w:val="006B56A9"/>
    <w:rsid w:val="006B619F"/>
    <w:rsid w:val="006B6873"/>
    <w:rsid w:val="006C13CA"/>
    <w:rsid w:val="006C2349"/>
    <w:rsid w:val="006C2AE7"/>
    <w:rsid w:val="006C327C"/>
    <w:rsid w:val="006C47C0"/>
    <w:rsid w:val="006C63D3"/>
    <w:rsid w:val="006C6C0F"/>
    <w:rsid w:val="006E0ABD"/>
    <w:rsid w:val="006E1855"/>
    <w:rsid w:val="006E2548"/>
    <w:rsid w:val="006E4482"/>
    <w:rsid w:val="006F139B"/>
    <w:rsid w:val="006F1A54"/>
    <w:rsid w:val="006F1F18"/>
    <w:rsid w:val="006F2092"/>
    <w:rsid w:val="006F2B82"/>
    <w:rsid w:val="006F3BC5"/>
    <w:rsid w:val="006F7696"/>
    <w:rsid w:val="00701B51"/>
    <w:rsid w:val="0070221B"/>
    <w:rsid w:val="00702522"/>
    <w:rsid w:val="00710811"/>
    <w:rsid w:val="007119F1"/>
    <w:rsid w:val="00711C97"/>
    <w:rsid w:val="007124EF"/>
    <w:rsid w:val="00716C6D"/>
    <w:rsid w:val="00721031"/>
    <w:rsid w:val="00722EB2"/>
    <w:rsid w:val="007230DB"/>
    <w:rsid w:val="00724885"/>
    <w:rsid w:val="007270CE"/>
    <w:rsid w:val="00727FA7"/>
    <w:rsid w:val="007317CB"/>
    <w:rsid w:val="00731861"/>
    <w:rsid w:val="00732951"/>
    <w:rsid w:val="00733DFA"/>
    <w:rsid w:val="007354D9"/>
    <w:rsid w:val="0073593B"/>
    <w:rsid w:val="00741E37"/>
    <w:rsid w:val="00742270"/>
    <w:rsid w:val="00742886"/>
    <w:rsid w:val="00746719"/>
    <w:rsid w:val="00750FB6"/>
    <w:rsid w:val="00752346"/>
    <w:rsid w:val="00756B9B"/>
    <w:rsid w:val="007621B0"/>
    <w:rsid w:val="00762551"/>
    <w:rsid w:val="0076256C"/>
    <w:rsid w:val="00763026"/>
    <w:rsid w:val="00764705"/>
    <w:rsid w:val="00764E82"/>
    <w:rsid w:val="00766BCA"/>
    <w:rsid w:val="00767852"/>
    <w:rsid w:val="00767975"/>
    <w:rsid w:val="0076797C"/>
    <w:rsid w:val="00776CBE"/>
    <w:rsid w:val="00776E9E"/>
    <w:rsid w:val="00783877"/>
    <w:rsid w:val="00784FF5"/>
    <w:rsid w:val="00785ACA"/>
    <w:rsid w:val="00786473"/>
    <w:rsid w:val="00786A28"/>
    <w:rsid w:val="00792E4F"/>
    <w:rsid w:val="0079451B"/>
    <w:rsid w:val="007945FA"/>
    <w:rsid w:val="00794EB9"/>
    <w:rsid w:val="00797396"/>
    <w:rsid w:val="007A3741"/>
    <w:rsid w:val="007A39C9"/>
    <w:rsid w:val="007A6653"/>
    <w:rsid w:val="007B2588"/>
    <w:rsid w:val="007B27DD"/>
    <w:rsid w:val="007B3952"/>
    <w:rsid w:val="007C1234"/>
    <w:rsid w:val="007C2B84"/>
    <w:rsid w:val="007C318E"/>
    <w:rsid w:val="007C3386"/>
    <w:rsid w:val="007C6997"/>
    <w:rsid w:val="007D666B"/>
    <w:rsid w:val="007E2CA0"/>
    <w:rsid w:val="007E682B"/>
    <w:rsid w:val="007E75EC"/>
    <w:rsid w:val="007F1E6E"/>
    <w:rsid w:val="007F2759"/>
    <w:rsid w:val="007F302A"/>
    <w:rsid w:val="007F3482"/>
    <w:rsid w:val="007F4053"/>
    <w:rsid w:val="007F6FB3"/>
    <w:rsid w:val="007F7048"/>
    <w:rsid w:val="007F7783"/>
    <w:rsid w:val="008007A1"/>
    <w:rsid w:val="008016BD"/>
    <w:rsid w:val="00802A93"/>
    <w:rsid w:val="00803CE8"/>
    <w:rsid w:val="008040D7"/>
    <w:rsid w:val="00805C9E"/>
    <w:rsid w:val="00806D0A"/>
    <w:rsid w:val="0081056A"/>
    <w:rsid w:val="00810D6A"/>
    <w:rsid w:val="00813817"/>
    <w:rsid w:val="00813BAE"/>
    <w:rsid w:val="00813DA5"/>
    <w:rsid w:val="00814721"/>
    <w:rsid w:val="00814DC0"/>
    <w:rsid w:val="00817780"/>
    <w:rsid w:val="00817F09"/>
    <w:rsid w:val="00821F04"/>
    <w:rsid w:val="0082372B"/>
    <w:rsid w:val="008256F3"/>
    <w:rsid w:val="00830867"/>
    <w:rsid w:val="0083362D"/>
    <w:rsid w:val="008347BA"/>
    <w:rsid w:val="008352E6"/>
    <w:rsid w:val="0083621A"/>
    <w:rsid w:val="00836B22"/>
    <w:rsid w:val="00840122"/>
    <w:rsid w:val="00840996"/>
    <w:rsid w:val="00841567"/>
    <w:rsid w:val="008434A8"/>
    <w:rsid w:val="00844828"/>
    <w:rsid w:val="00845401"/>
    <w:rsid w:val="00851787"/>
    <w:rsid w:val="00853FB4"/>
    <w:rsid w:val="00870D10"/>
    <w:rsid w:val="00880E29"/>
    <w:rsid w:val="008814F9"/>
    <w:rsid w:val="008842A3"/>
    <w:rsid w:val="00885114"/>
    <w:rsid w:val="00885C08"/>
    <w:rsid w:val="00886A3A"/>
    <w:rsid w:val="0088711D"/>
    <w:rsid w:val="0089242C"/>
    <w:rsid w:val="008A128C"/>
    <w:rsid w:val="008A16D0"/>
    <w:rsid w:val="008A1E86"/>
    <w:rsid w:val="008A25CE"/>
    <w:rsid w:val="008A2A44"/>
    <w:rsid w:val="008B22E2"/>
    <w:rsid w:val="008B2778"/>
    <w:rsid w:val="008B488C"/>
    <w:rsid w:val="008C4850"/>
    <w:rsid w:val="008C4D03"/>
    <w:rsid w:val="008C5659"/>
    <w:rsid w:val="008D0440"/>
    <w:rsid w:val="008D20D2"/>
    <w:rsid w:val="008D4706"/>
    <w:rsid w:val="008D4C7C"/>
    <w:rsid w:val="008D7096"/>
    <w:rsid w:val="008E191D"/>
    <w:rsid w:val="008E3F52"/>
    <w:rsid w:val="008E402C"/>
    <w:rsid w:val="008E482A"/>
    <w:rsid w:val="008E6808"/>
    <w:rsid w:val="008F0BB4"/>
    <w:rsid w:val="008F118E"/>
    <w:rsid w:val="008F2009"/>
    <w:rsid w:val="008F692F"/>
    <w:rsid w:val="0090081B"/>
    <w:rsid w:val="00900A93"/>
    <w:rsid w:val="00900E94"/>
    <w:rsid w:val="00902B59"/>
    <w:rsid w:val="009033A7"/>
    <w:rsid w:val="00911FB9"/>
    <w:rsid w:val="00914171"/>
    <w:rsid w:val="0091605F"/>
    <w:rsid w:val="0092011A"/>
    <w:rsid w:val="009204E4"/>
    <w:rsid w:val="00920CFD"/>
    <w:rsid w:val="00922D7C"/>
    <w:rsid w:val="00923115"/>
    <w:rsid w:val="00926210"/>
    <w:rsid w:val="00930D4C"/>
    <w:rsid w:val="00930E10"/>
    <w:rsid w:val="009326E4"/>
    <w:rsid w:val="00934399"/>
    <w:rsid w:val="00937857"/>
    <w:rsid w:val="00942E1F"/>
    <w:rsid w:val="00945003"/>
    <w:rsid w:val="00946E5F"/>
    <w:rsid w:val="00951414"/>
    <w:rsid w:val="00951A38"/>
    <w:rsid w:val="00952178"/>
    <w:rsid w:val="009522C1"/>
    <w:rsid w:val="00954865"/>
    <w:rsid w:val="009552B0"/>
    <w:rsid w:val="00956D75"/>
    <w:rsid w:val="009579DA"/>
    <w:rsid w:val="0096010D"/>
    <w:rsid w:val="00963FDF"/>
    <w:rsid w:val="00965148"/>
    <w:rsid w:val="00965E6B"/>
    <w:rsid w:val="00966D18"/>
    <w:rsid w:val="00967052"/>
    <w:rsid w:val="0096719A"/>
    <w:rsid w:val="00967B58"/>
    <w:rsid w:val="009723BC"/>
    <w:rsid w:val="00972D18"/>
    <w:rsid w:val="00973147"/>
    <w:rsid w:val="009746CC"/>
    <w:rsid w:val="00981DA5"/>
    <w:rsid w:val="00982CFC"/>
    <w:rsid w:val="009838C9"/>
    <w:rsid w:val="009843C8"/>
    <w:rsid w:val="009852C5"/>
    <w:rsid w:val="00986EDF"/>
    <w:rsid w:val="00991157"/>
    <w:rsid w:val="00993F72"/>
    <w:rsid w:val="00996A93"/>
    <w:rsid w:val="009A64D8"/>
    <w:rsid w:val="009B0E8A"/>
    <w:rsid w:val="009B1249"/>
    <w:rsid w:val="009B149B"/>
    <w:rsid w:val="009B1BA8"/>
    <w:rsid w:val="009B2521"/>
    <w:rsid w:val="009B6930"/>
    <w:rsid w:val="009C00F1"/>
    <w:rsid w:val="009C080E"/>
    <w:rsid w:val="009C194F"/>
    <w:rsid w:val="009C26B5"/>
    <w:rsid w:val="009C423A"/>
    <w:rsid w:val="009C455A"/>
    <w:rsid w:val="009C5AE9"/>
    <w:rsid w:val="009D3FB2"/>
    <w:rsid w:val="009D46EB"/>
    <w:rsid w:val="009D7DF3"/>
    <w:rsid w:val="009E0D58"/>
    <w:rsid w:val="009E1519"/>
    <w:rsid w:val="009E2340"/>
    <w:rsid w:val="009E350B"/>
    <w:rsid w:val="009E4684"/>
    <w:rsid w:val="009F0BA6"/>
    <w:rsid w:val="009F17BD"/>
    <w:rsid w:val="009F2968"/>
    <w:rsid w:val="009F6E6D"/>
    <w:rsid w:val="00A00635"/>
    <w:rsid w:val="00A02A60"/>
    <w:rsid w:val="00A04397"/>
    <w:rsid w:val="00A059B0"/>
    <w:rsid w:val="00A06A0C"/>
    <w:rsid w:val="00A1016B"/>
    <w:rsid w:val="00A10E5C"/>
    <w:rsid w:val="00A11F03"/>
    <w:rsid w:val="00A23D78"/>
    <w:rsid w:val="00A275FB"/>
    <w:rsid w:val="00A27BA8"/>
    <w:rsid w:val="00A318E5"/>
    <w:rsid w:val="00A32018"/>
    <w:rsid w:val="00A33A95"/>
    <w:rsid w:val="00A36DA5"/>
    <w:rsid w:val="00A371DE"/>
    <w:rsid w:val="00A45A9D"/>
    <w:rsid w:val="00A511A9"/>
    <w:rsid w:val="00A54AEE"/>
    <w:rsid w:val="00A60BF5"/>
    <w:rsid w:val="00A66F9C"/>
    <w:rsid w:val="00A70CD8"/>
    <w:rsid w:val="00A70D62"/>
    <w:rsid w:val="00A70E52"/>
    <w:rsid w:val="00A7353E"/>
    <w:rsid w:val="00A7488D"/>
    <w:rsid w:val="00A74894"/>
    <w:rsid w:val="00A74C31"/>
    <w:rsid w:val="00A75E37"/>
    <w:rsid w:val="00A765F2"/>
    <w:rsid w:val="00A81745"/>
    <w:rsid w:val="00A86E86"/>
    <w:rsid w:val="00A8755C"/>
    <w:rsid w:val="00A9123F"/>
    <w:rsid w:val="00A922C8"/>
    <w:rsid w:val="00A9397C"/>
    <w:rsid w:val="00A94FE8"/>
    <w:rsid w:val="00A95368"/>
    <w:rsid w:val="00A95608"/>
    <w:rsid w:val="00AB06D1"/>
    <w:rsid w:val="00AB1AD5"/>
    <w:rsid w:val="00AB2DF1"/>
    <w:rsid w:val="00AB3C14"/>
    <w:rsid w:val="00AC0930"/>
    <w:rsid w:val="00AC1EFD"/>
    <w:rsid w:val="00AC6E75"/>
    <w:rsid w:val="00AD3A0B"/>
    <w:rsid w:val="00AD3AD9"/>
    <w:rsid w:val="00AE5902"/>
    <w:rsid w:val="00AF08F2"/>
    <w:rsid w:val="00AF453D"/>
    <w:rsid w:val="00AF78B0"/>
    <w:rsid w:val="00B07C3F"/>
    <w:rsid w:val="00B13998"/>
    <w:rsid w:val="00B15FC2"/>
    <w:rsid w:val="00B23586"/>
    <w:rsid w:val="00B23A8D"/>
    <w:rsid w:val="00B23D26"/>
    <w:rsid w:val="00B266B2"/>
    <w:rsid w:val="00B30311"/>
    <w:rsid w:val="00B32285"/>
    <w:rsid w:val="00B32F47"/>
    <w:rsid w:val="00B37499"/>
    <w:rsid w:val="00B37A83"/>
    <w:rsid w:val="00B4294A"/>
    <w:rsid w:val="00B436DE"/>
    <w:rsid w:val="00B43B49"/>
    <w:rsid w:val="00B4678D"/>
    <w:rsid w:val="00B47DDE"/>
    <w:rsid w:val="00B523CE"/>
    <w:rsid w:val="00B527F5"/>
    <w:rsid w:val="00B52FED"/>
    <w:rsid w:val="00B535A9"/>
    <w:rsid w:val="00B54008"/>
    <w:rsid w:val="00B54131"/>
    <w:rsid w:val="00B54984"/>
    <w:rsid w:val="00B54B63"/>
    <w:rsid w:val="00B55AF5"/>
    <w:rsid w:val="00B566E7"/>
    <w:rsid w:val="00B61A2F"/>
    <w:rsid w:val="00B65C47"/>
    <w:rsid w:val="00B72142"/>
    <w:rsid w:val="00B72DD6"/>
    <w:rsid w:val="00B75DDD"/>
    <w:rsid w:val="00B76AE6"/>
    <w:rsid w:val="00B77151"/>
    <w:rsid w:val="00B8732C"/>
    <w:rsid w:val="00B87F8C"/>
    <w:rsid w:val="00B908AB"/>
    <w:rsid w:val="00B919D8"/>
    <w:rsid w:val="00B91C36"/>
    <w:rsid w:val="00B9423D"/>
    <w:rsid w:val="00BA092E"/>
    <w:rsid w:val="00BA0B02"/>
    <w:rsid w:val="00BA3160"/>
    <w:rsid w:val="00BA3247"/>
    <w:rsid w:val="00BA4C31"/>
    <w:rsid w:val="00BA76FE"/>
    <w:rsid w:val="00BB1506"/>
    <w:rsid w:val="00BB6562"/>
    <w:rsid w:val="00BC0476"/>
    <w:rsid w:val="00BC158D"/>
    <w:rsid w:val="00BC179C"/>
    <w:rsid w:val="00BC59FD"/>
    <w:rsid w:val="00BC7366"/>
    <w:rsid w:val="00BC770C"/>
    <w:rsid w:val="00BD0297"/>
    <w:rsid w:val="00BD5F16"/>
    <w:rsid w:val="00BD767F"/>
    <w:rsid w:val="00BE08AB"/>
    <w:rsid w:val="00BE2832"/>
    <w:rsid w:val="00BE287D"/>
    <w:rsid w:val="00BE3637"/>
    <w:rsid w:val="00BE3E78"/>
    <w:rsid w:val="00BE4AD5"/>
    <w:rsid w:val="00BF0AA4"/>
    <w:rsid w:val="00BF307C"/>
    <w:rsid w:val="00BF6A77"/>
    <w:rsid w:val="00C026E4"/>
    <w:rsid w:val="00C03DD8"/>
    <w:rsid w:val="00C11145"/>
    <w:rsid w:val="00C11981"/>
    <w:rsid w:val="00C145DC"/>
    <w:rsid w:val="00C14C6F"/>
    <w:rsid w:val="00C16384"/>
    <w:rsid w:val="00C172C2"/>
    <w:rsid w:val="00C1731E"/>
    <w:rsid w:val="00C262F5"/>
    <w:rsid w:val="00C32299"/>
    <w:rsid w:val="00C32F2C"/>
    <w:rsid w:val="00C334B6"/>
    <w:rsid w:val="00C33652"/>
    <w:rsid w:val="00C33A29"/>
    <w:rsid w:val="00C37FFB"/>
    <w:rsid w:val="00C40455"/>
    <w:rsid w:val="00C41B0F"/>
    <w:rsid w:val="00C42B89"/>
    <w:rsid w:val="00C43A05"/>
    <w:rsid w:val="00C440EA"/>
    <w:rsid w:val="00C46F44"/>
    <w:rsid w:val="00C4724C"/>
    <w:rsid w:val="00C5001E"/>
    <w:rsid w:val="00C5392F"/>
    <w:rsid w:val="00C57D65"/>
    <w:rsid w:val="00C57F33"/>
    <w:rsid w:val="00C62814"/>
    <w:rsid w:val="00C70094"/>
    <w:rsid w:val="00C708D2"/>
    <w:rsid w:val="00C72BA6"/>
    <w:rsid w:val="00C73E17"/>
    <w:rsid w:val="00C75D3D"/>
    <w:rsid w:val="00C76089"/>
    <w:rsid w:val="00C760C6"/>
    <w:rsid w:val="00C76241"/>
    <w:rsid w:val="00C77EC3"/>
    <w:rsid w:val="00C86CA0"/>
    <w:rsid w:val="00C90087"/>
    <w:rsid w:val="00C93E8A"/>
    <w:rsid w:val="00C94D9C"/>
    <w:rsid w:val="00CA11D1"/>
    <w:rsid w:val="00CA2B4B"/>
    <w:rsid w:val="00CA3BD1"/>
    <w:rsid w:val="00CA4233"/>
    <w:rsid w:val="00CA4EA0"/>
    <w:rsid w:val="00CB241C"/>
    <w:rsid w:val="00CB6A7F"/>
    <w:rsid w:val="00CC021B"/>
    <w:rsid w:val="00CC0407"/>
    <w:rsid w:val="00CC793A"/>
    <w:rsid w:val="00CC7F29"/>
    <w:rsid w:val="00CD1766"/>
    <w:rsid w:val="00CD2A64"/>
    <w:rsid w:val="00CD48EC"/>
    <w:rsid w:val="00CD51EB"/>
    <w:rsid w:val="00CE2BB2"/>
    <w:rsid w:val="00CE707C"/>
    <w:rsid w:val="00CF16B3"/>
    <w:rsid w:val="00CF7ED9"/>
    <w:rsid w:val="00D02B9E"/>
    <w:rsid w:val="00D03B26"/>
    <w:rsid w:val="00D041DA"/>
    <w:rsid w:val="00D05F32"/>
    <w:rsid w:val="00D065F2"/>
    <w:rsid w:val="00D07127"/>
    <w:rsid w:val="00D07E10"/>
    <w:rsid w:val="00D11104"/>
    <w:rsid w:val="00D14CFC"/>
    <w:rsid w:val="00D207A8"/>
    <w:rsid w:val="00D2545A"/>
    <w:rsid w:val="00D25A90"/>
    <w:rsid w:val="00D25CFA"/>
    <w:rsid w:val="00D26CED"/>
    <w:rsid w:val="00D26F65"/>
    <w:rsid w:val="00D3050F"/>
    <w:rsid w:val="00D30709"/>
    <w:rsid w:val="00D3081C"/>
    <w:rsid w:val="00D34E83"/>
    <w:rsid w:val="00D35412"/>
    <w:rsid w:val="00D416ED"/>
    <w:rsid w:val="00D432E0"/>
    <w:rsid w:val="00D44AAB"/>
    <w:rsid w:val="00D47AA2"/>
    <w:rsid w:val="00D50619"/>
    <w:rsid w:val="00D518CC"/>
    <w:rsid w:val="00D51F94"/>
    <w:rsid w:val="00D523F3"/>
    <w:rsid w:val="00D57B00"/>
    <w:rsid w:val="00D57FFD"/>
    <w:rsid w:val="00D622DD"/>
    <w:rsid w:val="00D63781"/>
    <w:rsid w:val="00D65672"/>
    <w:rsid w:val="00D662E7"/>
    <w:rsid w:val="00D665C8"/>
    <w:rsid w:val="00D70214"/>
    <w:rsid w:val="00D703A1"/>
    <w:rsid w:val="00D719E5"/>
    <w:rsid w:val="00D71CD4"/>
    <w:rsid w:val="00D72C23"/>
    <w:rsid w:val="00D73F65"/>
    <w:rsid w:val="00D76771"/>
    <w:rsid w:val="00D80ECC"/>
    <w:rsid w:val="00D82928"/>
    <w:rsid w:val="00D851BE"/>
    <w:rsid w:val="00D92415"/>
    <w:rsid w:val="00D93ABF"/>
    <w:rsid w:val="00D95EB3"/>
    <w:rsid w:val="00D96410"/>
    <w:rsid w:val="00D96F71"/>
    <w:rsid w:val="00DA3B3C"/>
    <w:rsid w:val="00DA438B"/>
    <w:rsid w:val="00DB49C1"/>
    <w:rsid w:val="00DB67D2"/>
    <w:rsid w:val="00DB6A2E"/>
    <w:rsid w:val="00DB6A87"/>
    <w:rsid w:val="00DC1A50"/>
    <w:rsid w:val="00DC1B5B"/>
    <w:rsid w:val="00DC2156"/>
    <w:rsid w:val="00DC74A1"/>
    <w:rsid w:val="00DD1579"/>
    <w:rsid w:val="00DD6E72"/>
    <w:rsid w:val="00DE22C6"/>
    <w:rsid w:val="00DE3F65"/>
    <w:rsid w:val="00DF41C1"/>
    <w:rsid w:val="00DF5B92"/>
    <w:rsid w:val="00DF6A68"/>
    <w:rsid w:val="00E00D1F"/>
    <w:rsid w:val="00E0184E"/>
    <w:rsid w:val="00E05092"/>
    <w:rsid w:val="00E05288"/>
    <w:rsid w:val="00E0532B"/>
    <w:rsid w:val="00E0560D"/>
    <w:rsid w:val="00E109D9"/>
    <w:rsid w:val="00E10C81"/>
    <w:rsid w:val="00E10D86"/>
    <w:rsid w:val="00E10F49"/>
    <w:rsid w:val="00E203D1"/>
    <w:rsid w:val="00E214BB"/>
    <w:rsid w:val="00E22414"/>
    <w:rsid w:val="00E2248A"/>
    <w:rsid w:val="00E23613"/>
    <w:rsid w:val="00E26DE0"/>
    <w:rsid w:val="00E34D28"/>
    <w:rsid w:val="00E35677"/>
    <w:rsid w:val="00E35EC8"/>
    <w:rsid w:val="00E37002"/>
    <w:rsid w:val="00E37567"/>
    <w:rsid w:val="00E37B4B"/>
    <w:rsid w:val="00E417E4"/>
    <w:rsid w:val="00E45AD8"/>
    <w:rsid w:val="00E47764"/>
    <w:rsid w:val="00E47EF6"/>
    <w:rsid w:val="00E506AC"/>
    <w:rsid w:val="00E51DD0"/>
    <w:rsid w:val="00E52CD0"/>
    <w:rsid w:val="00E52E0B"/>
    <w:rsid w:val="00E55D7C"/>
    <w:rsid w:val="00E56D7B"/>
    <w:rsid w:val="00E56F32"/>
    <w:rsid w:val="00E5751A"/>
    <w:rsid w:val="00E63C6C"/>
    <w:rsid w:val="00E648DD"/>
    <w:rsid w:val="00E65069"/>
    <w:rsid w:val="00E71A5B"/>
    <w:rsid w:val="00E71FA3"/>
    <w:rsid w:val="00E748F8"/>
    <w:rsid w:val="00E76F74"/>
    <w:rsid w:val="00E82235"/>
    <w:rsid w:val="00E859CE"/>
    <w:rsid w:val="00E90111"/>
    <w:rsid w:val="00E91221"/>
    <w:rsid w:val="00E91814"/>
    <w:rsid w:val="00E97B84"/>
    <w:rsid w:val="00EA047E"/>
    <w:rsid w:val="00EA2DB7"/>
    <w:rsid w:val="00EA3210"/>
    <w:rsid w:val="00EA4D9E"/>
    <w:rsid w:val="00EB33F3"/>
    <w:rsid w:val="00EB369A"/>
    <w:rsid w:val="00EB4804"/>
    <w:rsid w:val="00EB73CF"/>
    <w:rsid w:val="00EB7B50"/>
    <w:rsid w:val="00EC18E5"/>
    <w:rsid w:val="00EC48F9"/>
    <w:rsid w:val="00EC4A34"/>
    <w:rsid w:val="00EC5C1C"/>
    <w:rsid w:val="00ED7FCB"/>
    <w:rsid w:val="00EE013F"/>
    <w:rsid w:val="00EE1250"/>
    <w:rsid w:val="00EE2AD3"/>
    <w:rsid w:val="00EE6050"/>
    <w:rsid w:val="00EE7170"/>
    <w:rsid w:val="00EE7B45"/>
    <w:rsid w:val="00EF2636"/>
    <w:rsid w:val="00EF2953"/>
    <w:rsid w:val="00EF4DDF"/>
    <w:rsid w:val="00EF5B75"/>
    <w:rsid w:val="00F00251"/>
    <w:rsid w:val="00F005BC"/>
    <w:rsid w:val="00F01628"/>
    <w:rsid w:val="00F0448B"/>
    <w:rsid w:val="00F0463E"/>
    <w:rsid w:val="00F1075A"/>
    <w:rsid w:val="00F12A47"/>
    <w:rsid w:val="00F134CE"/>
    <w:rsid w:val="00F13A86"/>
    <w:rsid w:val="00F13F6F"/>
    <w:rsid w:val="00F15186"/>
    <w:rsid w:val="00F15AA7"/>
    <w:rsid w:val="00F15D75"/>
    <w:rsid w:val="00F17732"/>
    <w:rsid w:val="00F212F3"/>
    <w:rsid w:val="00F22BCF"/>
    <w:rsid w:val="00F27B8A"/>
    <w:rsid w:val="00F32E83"/>
    <w:rsid w:val="00F33971"/>
    <w:rsid w:val="00F34656"/>
    <w:rsid w:val="00F37161"/>
    <w:rsid w:val="00F40493"/>
    <w:rsid w:val="00F40BC8"/>
    <w:rsid w:val="00F41093"/>
    <w:rsid w:val="00F4157F"/>
    <w:rsid w:val="00F449D5"/>
    <w:rsid w:val="00F50FB3"/>
    <w:rsid w:val="00F5222B"/>
    <w:rsid w:val="00F529BD"/>
    <w:rsid w:val="00F560DE"/>
    <w:rsid w:val="00F57C4C"/>
    <w:rsid w:val="00F63049"/>
    <w:rsid w:val="00F677B6"/>
    <w:rsid w:val="00F67BE3"/>
    <w:rsid w:val="00F73A75"/>
    <w:rsid w:val="00F74980"/>
    <w:rsid w:val="00F75676"/>
    <w:rsid w:val="00F77FE3"/>
    <w:rsid w:val="00F83CC0"/>
    <w:rsid w:val="00F84EC5"/>
    <w:rsid w:val="00F85F3F"/>
    <w:rsid w:val="00F86852"/>
    <w:rsid w:val="00F9004C"/>
    <w:rsid w:val="00F916D8"/>
    <w:rsid w:val="00F91CC7"/>
    <w:rsid w:val="00F92318"/>
    <w:rsid w:val="00F95B0E"/>
    <w:rsid w:val="00FA074D"/>
    <w:rsid w:val="00FA1B04"/>
    <w:rsid w:val="00FA1E62"/>
    <w:rsid w:val="00FA2F22"/>
    <w:rsid w:val="00FB1939"/>
    <w:rsid w:val="00FB27E9"/>
    <w:rsid w:val="00FB45D0"/>
    <w:rsid w:val="00FB6B81"/>
    <w:rsid w:val="00FB6F21"/>
    <w:rsid w:val="00FC3FC0"/>
    <w:rsid w:val="00FC450D"/>
    <w:rsid w:val="00FC5A47"/>
    <w:rsid w:val="00FD0F71"/>
    <w:rsid w:val="00FD18FD"/>
    <w:rsid w:val="00FD1E5B"/>
    <w:rsid w:val="00FD4127"/>
    <w:rsid w:val="00FD6B84"/>
    <w:rsid w:val="00FD71BC"/>
    <w:rsid w:val="00FD75D7"/>
    <w:rsid w:val="00FE06E2"/>
    <w:rsid w:val="00FE1D19"/>
    <w:rsid w:val="00FE4586"/>
    <w:rsid w:val="00FE4AE1"/>
    <w:rsid w:val="00FE51CE"/>
    <w:rsid w:val="00FF30F4"/>
    <w:rsid w:val="00FF586E"/>
    <w:rsid w:val="00FF60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8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54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5412"/>
  </w:style>
  <w:style w:type="paragraph" w:styleId="Footer">
    <w:name w:val="footer"/>
    <w:basedOn w:val="Normal"/>
    <w:link w:val="FooterChar"/>
    <w:uiPriority w:val="99"/>
    <w:unhideWhenUsed/>
    <w:rsid w:val="00D354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5412"/>
  </w:style>
  <w:style w:type="paragraph" w:styleId="NormalWeb">
    <w:name w:val="Normal (Web)"/>
    <w:basedOn w:val="Normal"/>
    <w:uiPriority w:val="99"/>
    <w:unhideWhenUsed/>
    <w:rsid w:val="00E0509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E05092"/>
    <w:rPr>
      <w:color w:val="0563C1" w:themeColor="hyperlink"/>
      <w:u w:val="single"/>
    </w:rPr>
  </w:style>
  <w:style w:type="paragraph" w:styleId="CommentText">
    <w:name w:val="annotation text"/>
    <w:basedOn w:val="Normal"/>
    <w:link w:val="CommentTextChar"/>
    <w:uiPriority w:val="99"/>
    <w:semiHidden/>
    <w:unhideWhenUsed/>
    <w:rsid w:val="000E16ED"/>
  </w:style>
  <w:style w:type="character" w:customStyle="1" w:styleId="CommentTextChar">
    <w:name w:val="Comment Text Char"/>
    <w:basedOn w:val="DefaultParagraphFont"/>
    <w:link w:val="CommentText"/>
    <w:uiPriority w:val="99"/>
    <w:semiHidden/>
    <w:rsid w:val="000E16ED"/>
  </w:style>
  <w:style w:type="paragraph" w:styleId="BalloonText">
    <w:name w:val="Balloon Text"/>
    <w:basedOn w:val="Normal"/>
    <w:link w:val="BalloonTextChar"/>
    <w:uiPriority w:val="99"/>
    <w:semiHidden/>
    <w:unhideWhenUsed/>
    <w:rsid w:val="000E1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6ED"/>
    <w:rPr>
      <w:rFonts w:ascii="Segoe UI" w:hAnsi="Segoe UI" w:cs="Segoe UI"/>
      <w:sz w:val="18"/>
      <w:szCs w:val="18"/>
    </w:rPr>
  </w:style>
  <w:style w:type="paragraph" w:customStyle="1" w:styleId="Default">
    <w:name w:val="Default"/>
    <w:rsid w:val="005E203A"/>
    <w:pPr>
      <w:autoSpaceDE w:val="0"/>
      <w:autoSpaceDN w:val="0"/>
      <w:adjustRightInd w:val="0"/>
      <w:spacing w:after="0" w:line="240" w:lineRule="auto"/>
    </w:pPr>
    <w:rPr>
      <w:rFonts w:ascii="Calibri" w:hAnsi="Calibri" w:cs="Calibri"/>
      <w:color w:val="000000"/>
      <w:sz w:val="24"/>
      <w:szCs w:val="24"/>
      <w:lang w:val="en-GB"/>
    </w:rPr>
  </w:style>
  <w:style w:type="paragraph" w:styleId="ListParagraph">
    <w:name w:val="List Paragraph"/>
    <w:basedOn w:val="Normal"/>
    <w:uiPriority w:val="34"/>
    <w:qFormat/>
    <w:rsid w:val="00764705"/>
    <w:pPr>
      <w:ind w:left="720"/>
      <w:contextualSpacing/>
    </w:pPr>
  </w:style>
  <w:style w:type="character" w:styleId="CommentReference">
    <w:name w:val="annotation reference"/>
    <w:basedOn w:val="DefaultParagraphFont"/>
    <w:uiPriority w:val="99"/>
    <w:semiHidden/>
    <w:unhideWhenUsed/>
    <w:rsid w:val="00485C5B"/>
    <w:rPr>
      <w:sz w:val="16"/>
      <w:szCs w:val="16"/>
    </w:rPr>
  </w:style>
  <w:style w:type="paragraph" w:styleId="CommentSubject">
    <w:name w:val="annotation subject"/>
    <w:basedOn w:val="CommentText"/>
    <w:next w:val="CommentText"/>
    <w:link w:val="CommentSubjectChar"/>
    <w:uiPriority w:val="99"/>
    <w:semiHidden/>
    <w:unhideWhenUsed/>
    <w:rsid w:val="00485C5B"/>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485C5B"/>
    <w:rPr>
      <w:b/>
      <w:bCs/>
      <w:sz w:val="20"/>
      <w:szCs w:val="20"/>
    </w:rPr>
  </w:style>
  <w:style w:type="paragraph" w:styleId="FootnoteText">
    <w:name w:val="footnote text"/>
    <w:basedOn w:val="Normal"/>
    <w:link w:val="FootnoteTextChar"/>
    <w:uiPriority w:val="99"/>
    <w:semiHidden/>
    <w:unhideWhenUsed/>
    <w:rsid w:val="005421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2110"/>
    <w:rPr>
      <w:sz w:val="20"/>
      <w:szCs w:val="20"/>
    </w:rPr>
  </w:style>
  <w:style w:type="character" w:styleId="FootnoteReference">
    <w:name w:val="footnote reference"/>
    <w:basedOn w:val="DefaultParagraphFont"/>
    <w:uiPriority w:val="99"/>
    <w:semiHidden/>
    <w:unhideWhenUsed/>
    <w:rsid w:val="00542110"/>
    <w:rPr>
      <w:vertAlign w:val="superscript"/>
    </w:rPr>
  </w:style>
  <w:style w:type="character" w:customStyle="1" w:styleId="UnresolvedMention">
    <w:name w:val="Unresolved Mention"/>
    <w:basedOn w:val="DefaultParagraphFont"/>
    <w:uiPriority w:val="99"/>
    <w:semiHidden/>
    <w:unhideWhenUsed/>
    <w:rsid w:val="00A23D7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7024009">
      <w:bodyDiv w:val="1"/>
      <w:marLeft w:val="0"/>
      <w:marRight w:val="0"/>
      <w:marTop w:val="0"/>
      <w:marBottom w:val="0"/>
      <w:divBdr>
        <w:top w:val="none" w:sz="0" w:space="0" w:color="auto"/>
        <w:left w:val="none" w:sz="0" w:space="0" w:color="auto"/>
        <w:bottom w:val="none" w:sz="0" w:space="0" w:color="auto"/>
        <w:right w:val="none" w:sz="0" w:space="0" w:color="auto"/>
      </w:divBdr>
    </w:div>
    <w:div w:id="124003690">
      <w:bodyDiv w:val="1"/>
      <w:marLeft w:val="0"/>
      <w:marRight w:val="0"/>
      <w:marTop w:val="0"/>
      <w:marBottom w:val="0"/>
      <w:divBdr>
        <w:top w:val="none" w:sz="0" w:space="0" w:color="auto"/>
        <w:left w:val="none" w:sz="0" w:space="0" w:color="auto"/>
        <w:bottom w:val="none" w:sz="0" w:space="0" w:color="auto"/>
        <w:right w:val="none" w:sz="0" w:space="0" w:color="auto"/>
      </w:divBdr>
    </w:div>
    <w:div w:id="138770332">
      <w:bodyDiv w:val="1"/>
      <w:marLeft w:val="0"/>
      <w:marRight w:val="0"/>
      <w:marTop w:val="0"/>
      <w:marBottom w:val="0"/>
      <w:divBdr>
        <w:top w:val="none" w:sz="0" w:space="0" w:color="auto"/>
        <w:left w:val="none" w:sz="0" w:space="0" w:color="auto"/>
        <w:bottom w:val="none" w:sz="0" w:space="0" w:color="auto"/>
        <w:right w:val="none" w:sz="0" w:space="0" w:color="auto"/>
      </w:divBdr>
    </w:div>
    <w:div w:id="181481133">
      <w:bodyDiv w:val="1"/>
      <w:marLeft w:val="0"/>
      <w:marRight w:val="0"/>
      <w:marTop w:val="0"/>
      <w:marBottom w:val="0"/>
      <w:divBdr>
        <w:top w:val="none" w:sz="0" w:space="0" w:color="auto"/>
        <w:left w:val="none" w:sz="0" w:space="0" w:color="auto"/>
        <w:bottom w:val="none" w:sz="0" w:space="0" w:color="auto"/>
        <w:right w:val="none" w:sz="0" w:space="0" w:color="auto"/>
      </w:divBdr>
    </w:div>
    <w:div w:id="246355115">
      <w:bodyDiv w:val="1"/>
      <w:marLeft w:val="0"/>
      <w:marRight w:val="0"/>
      <w:marTop w:val="0"/>
      <w:marBottom w:val="0"/>
      <w:divBdr>
        <w:top w:val="none" w:sz="0" w:space="0" w:color="auto"/>
        <w:left w:val="none" w:sz="0" w:space="0" w:color="auto"/>
        <w:bottom w:val="none" w:sz="0" w:space="0" w:color="auto"/>
        <w:right w:val="none" w:sz="0" w:space="0" w:color="auto"/>
      </w:divBdr>
    </w:div>
    <w:div w:id="272245543">
      <w:bodyDiv w:val="1"/>
      <w:marLeft w:val="0"/>
      <w:marRight w:val="0"/>
      <w:marTop w:val="0"/>
      <w:marBottom w:val="0"/>
      <w:divBdr>
        <w:top w:val="none" w:sz="0" w:space="0" w:color="auto"/>
        <w:left w:val="none" w:sz="0" w:space="0" w:color="auto"/>
        <w:bottom w:val="none" w:sz="0" w:space="0" w:color="auto"/>
        <w:right w:val="none" w:sz="0" w:space="0" w:color="auto"/>
      </w:divBdr>
    </w:div>
    <w:div w:id="397292035">
      <w:bodyDiv w:val="1"/>
      <w:marLeft w:val="0"/>
      <w:marRight w:val="0"/>
      <w:marTop w:val="0"/>
      <w:marBottom w:val="0"/>
      <w:divBdr>
        <w:top w:val="none" w:sz="0" w:space="0" w:color="auto"/>
        <w:left w:val="none" w:sz="0" w:space="0" w:color="auto"/>
        <w:bottom w:val="none" w:sz="0" w:space="0" w:color="auto"/>
        <w:right w:val="none" w:sz="0" w:space="0" w:color="auto"/>
      </w:divBdr>
    </w:div>
    <w:div w:id="435713971">
      <w:bodyDiv w:val="1"/>
      <w:marLeft w:val="0"/>
      <w:marRight w:val="0"/>
      <w:marTop w:val="0"/>
      <w:marBottom w:val="0"/>
      <w:divBdr>
        <w:top w:val="none" w:sz="0" w:space="0" w:color="auto"/>
        <w:left w:val="none" w:sz="0" w:space="0" w:color="auto"/>
        <w:bottom w:val="none" w:sz="0" w:space="0" w:color="auto"/>
        <w:right w:val="none" w:sz="0" w:space="0" w:color="auto"/>
      </w:divBdr>
    </w:div>
    <w:div w:id="517357266">
      <w:bodyDiv w:val="1"/>
      <w:marLeft w:val="0"/>
      <w:marRight w:val="0"/>
      <w:marTop w:val="0"/>
      <w:marBottom w:val="0"/>
      <w:divBdr>
        <w:top w:val="none" w:sz="0" w:space="0" w:color="auto"/>
        <w:left w:val="none" w:sz="0" w:space="0" w:color="auto"/>
        <w:bottom w:val="none" w:sz="0" w:space="0" w:color="auto"/>
        <w:right w:val="none" w:sz="0" w:space="0" w:color="auto"/>
      </w:divBdr>
    </w:div>
    <w:div w:id="552161676">
      <w:bodyDiv w:val="1"/>
      <w:marLeft w:val="0"/>
      <w:marRight w:val="0"/>
      <w:marTop w:val="0"/>
      <w:marBottom w:val="0"/>
      <w:divBdr>
        <w:top w:val="none" w:sz="0" w:space="0" w:color="auto"/>
        <w:left w:val="none" w:sz="0" w:space="0" w:color="auto"/>
        <w:bottom w:val="none" w:sz="0" w:space="0" w:color="auto"/>
        <w:right w:val="none" w:sz="0" w:space="0" w:color="auto"/>
      </w:divBdr>
    </w:div>
    <w:div w:id="561061739">
      <w:bodyDiv w:val="1"/>
      <w:marLeft w:val="0"/>
      <w:marRight w:val="0"/>
      <w:marTop w:val="0"/>
      <w:marBottom w:val="0"/>
      <w:divBdr>
        <w:top w:val="none" w:sz="0" w:space="0" w:color="auto"/>
        <w:left w:val="none" w:sz="0" w:space="0" w:color="auto"/>
        <w:bottom w:val="none" w:sz="0" w:space="0" w:color="auto"/>
        <w:right w:val="none" w:sz="0" w:space="0" w:color="auto"/>
      </w:divBdr>
    </w:div>
    <w:div w:id="573466127">
      <w:bodyDiv w:val="1"/>
      <w:marLeft w:val="0"/>
      <w:marRight w:val="0"/>
      <w:marTop w:val="0"/>
      <w:marBottom w:val="0"/>
      <w:divBdr>
        <w:top w:val="none" w:sz="0" w:space="0" w:color="auto"/>
        <w:left w:val="none" w:sz="0" w:space="0" w:color="auto"/>
        <w:bottom w:val="none" w:sz="0" w:space="0" w:color="auto"/>
        <w:right w:val="none" w:sz="0" w:space="0" w:color="auto"/>
      </w:divBdr>
    </w:div>
    <w:div w:id="624120602">
      <w:bodyDiv w:val="1"/>
      <w:marLeft w:val="0"/>
      <w:marRight w:val="0"/>
      <w:marTop w:val="0"/>
      <w:marBottom w:val="0"/>
      <w:divBdr>
        <w:top w:val="none" w:sz="0" w:space="0" w:color="auto"/>
        <w:left w:val="none" w:sz="0" w:space="0" w:color="auto"/>
        <w:bottom w:val="none" w:sz="0" w:space="0" w:color="auto"/>
        <w:right w:val="none" w:sz="0" w:space="0" w:color="auto"/>
      </w:divBdr>
    </w:div>
    <w:div w:id="638732420">
      <w:bodyDiv w:val="1"/>
      <w:marLeft w:val="0"/>
      <w:marRight w:val="0"/>
      <w:marTop w:val="0"/>
      <w:marBottom w:val="0"/>
      <w:divBdr>
        <w:top w:val="none" w:sz="0" w:space="0" w:color="auto"/>
        <w:left w:val="none" w:sz="0" w:space="0" w:color="auto"/>
        <w:bottom w:val="none" w:sz="0" w:space="0" w:color="auto"/>
        <w:right w:val="none" w:sz="0" w:space="0" w:color="auto"/>
      </w:divBdr>
    </w:div>
    <w:div w:id="668139978">
      <w:bodyDiv w:val="1"/>
      <w:marLeft w:val="0"/>
      <w:marRight w:val="0"/>
      <w:marTop w:val="0"/>
      <w:marBottom w:val="0"/>
      <w:divBdr>
        <w:top w:val="none" w:sz="0" w:space="0" w:color="auto"/>
        <w:left w:val="none" w:sz="0" w:space="0" w:color="auto"/>
        <w:bottom w:val="none" w:sz="0" w:space="0" w:color="auto"/>
        <w:right w:val="none" w:sz="0" w:space="0" w:color="auto"/>
      </w:divBdr>
    </w:div>
    <w:div w:id="681972370">
      <w:bodyDiv w:val="1"/>
      <w:marLeft w:val="0"/>
      <w:marRight w:val="0"/>
      <w:marTop w:val="0"/>
      <w:marBottom w:val="0"/>
      <w:divBdr>
        <w:top w:val="none" w:sz="0" w:space="0" w:color="auto"/>
        <w:left w:val="none" w:sz="0" w:space="0" w:color="auto"/>
        <w:bottom w:val="none" w:sz="0" w:space="0" w:color="auto"/>
        <w:right w:val="none" w:sz="0" w:space="0" w:color="auto"/>
      </w:divBdr>
    </w:div>
    <w:div w:id="722143035">
      <w:bodyDiv w:val="1"/>
      <w:marLeft w:val="0"/>
      <w:marRight w:val="0"/>
      <w:marTop w:val="0"/>
      <w:marBottom w:val="0"/>
      <w:divBdr>
        <w:top w:val="none" w:sz="0" w:space="0" w:color="auto"/>
        <w:left w:val="none" w:sz="0" w:space="0" w:color="auto"/>
        <w:bottom w:val="none" w:sz="0" w:space="0" w:color="auto"/>
        <w:right w:val="none" w:sz="0" w:space="0" w:color="auto"/>
      </w:divBdr>
    </w:div>
    <w:div w:id="745499710">
      <w:bodyDiv w:val="1"/>
      <w:marLeft w:val="0"/>
      <w:marRight w:val="0"/>
      <w:marTop w:val="0"/>
      <w:marBottom w:val="0"/>
      <w:divBdr>
        <w:top w:val="none" w:sz="0" w:space="0" w:color="auto"/>
        <w:left w:val="none" w:sz="0" w:space="0" w:color="auto"/>
        <w:bottom w:val="none" w:sz="0" w:space="0" w:color="auto"/>
        <w:right w:val="none" w:sz="0" w:space="0" w:color="auto"/>
      </w:divBdr>
    </w:div>
    <w:div w:id="820804930">
      <w:bodyDiv w:val="1"/>
      <w:marLeft w:val="0"/>
      <w:marRight w:val="0"/>
      <w:marTop w:val="0"/>
      <w:marBottom w:val="0"/>
      <w:divBdr>
        <w:top w:val="none" w:sz="0" w:space="0" w:color="auto"/>
        <w:left w:val="none" w:sz="0" w:space="0" w:color="auto"/>
        <w:bottom w:val="none" w:sz="0" w:space="0" w:color="auto"/>
        <w:right w:val="none" w:sz="0" w:space="0" w:color="auto"/>
      </w:divBdr>
    </w:div>
    <w:div w:id="854923151">
      <w:bodyDiv w:val="1"/>
      <w:marLeft w:val="0"/>
      <w:marRight w:val="0"/>
      <w:marTop w:val="0"/>
      <w:marBottom w:val="0"/>
      <w:divBdr>
        <w:top w:val="none" w:sz="0" w:space="0" w:color="auto"/>
        <w:left w:val="none" w:sz="0" w:space="0" w:color="auto"/>
        <w:bottom w:val="none" w:sz="0" w:space="0" w:color="auto"/>
        <w:right w:val="none" w:sz="0" w:space="0" w:color="auto"/>
      </w:divBdr>
    </w:div>
    <w:div w:id="905340224">
      <w:bodyDiv w:val="1"/>
      <w:marLeft w:val="0"/>
      <w:marRight w:val="0"/>
      <w:marTop w:val="0"/>
      <w:marBottom w:val="0"/>
      <w:divBdr>
        <w:top w:val="none" w:sz="0" w:space="0" w:color="auto"/>
        <w:left w:val="none" w:sz="0" w:space="0" w:color="auto"/>
        <w:bottom w:val="none" w:sz="0" w:space="0" w:color="auto"/>
        <w:right w:val="none" w:sz="0" w:space="0" w:color="auto"/>
      </w:divBdr>
    </w:div>
    <w:div w:id="908267008">
      <w:bodyDiv w:val="1"/>
      <w:marLeft w:val="0"/>
      <w:marRight w:val="0"/>
      <w:marTop w:val="0"/>
      <w:marBottom w:val="0"/>
      <w:divBdr>
        <w:top w:val="none" w:sz="0" w:space="0" w:color="auto"/>
        <w:left w:val="none" w:sz="0" w:space="0" w:color="auto"/>
        <w:bottom w:val="none" w:sz="0" w:space="0" w:color="auto"/>
        <w:right w:val="none" w:sz="0" w:space="0" w:color="auto"/>
      </w:divBdr>
    </w:div>
    <w:div w:id="950626660">
      <w:bodyDiv w:val="1"/>
      <w:marLeft w:val="0"/>
      <w:marRight w:val="0"/>
      <w:marTop w:val="0"/>
      <w:marBottom w:val="0"/>
      <w:divBdr>
        <w:top w:val="none" w:sz="0" w:space="0" w:color="auto"/>
        <w:left w:val="none" w:sz="0" w:space="0" w:color="auto"/>
        <w:bottom w:val="none" w:sz="0" w:space="0" w:color="auto"/>
        <w:right w:val="none" w:sz="0" w:space="0" w:color="auto"/>
      </w:divBdr>
    </w:div>
    <w:div w:id="974531172">
      <w:bodyDiv w:val="1"/>
      <w:marLeft w:val="0"/>
      <w:marRight w:val="0"/>
      <w:marTop w:val="0"/>
      <w:marBottom w:val="0"/>
      <w:divBdr>
        <w:top w:val="none" w:sz="0" w:space="0" w:color="auto"/>
        <w:left w:val="none" w:sz="0" w:space="0" w:color="auto"/>
        <w:bottom w:val="none" w:sz="0" w:space="0" w:color="auto"/>
        <w:right w:val="none" w:sz="0" w:space="0" w:color="auto"/>
      </w:divBdr>
    </w:div>
    <w:div w:id="1042094518">
      <w:bodyDiv w:val="1"/>
      <w:marLeft w:val="0"/>
      <w:marRight w:val="0"/>
      <w:marTop w:val="0"/>
      <w:marBottom w:val="0"/>
      <w:divBdr>
        <w:top w:val="none" w:sz="0" w:space="0" w:color="auto"/>
        <w:left w:val="none" w:sz="0" w:space="0" w:color="auto"/>
        <w:bottom w:val="none" w:sz="0" w:space="0" w:color="auto"/>
        <w:right w:val="none" w:sz="0" w:space="0" w:color="auto"/>
      </w:divBdr>
    </w:div>
    <w:div w:id="1113748769">
      <w:bodyDiv w:val="1"/>
      <w:marLeft w:val="0"/>
      <w:marRight w:val="0"/>
      <w:marTop w:val="0"/>
      <w:marBottom w:val="0"/>
      <w:divBdr>
        <w:top w:val="none" w:sz="0" w:space="0" w:color="auto"/>
        <w:left w:val="none" w:sz="0" w:space="0" w:color="auto"/>
        <w:bottom w:val="none" w:sz="0" w:space="0" w:color="auto"/>
        <w:right w:val="none" w:sz="0" w:space="0" w:color="auto"/>
      </w:divBdr>
    </w:div>
    <w:div w:id="1161967233">
      <w:bodyDiv w:val="1"/>
      <w:marLeft w:val="0"/>
      <w:marRight w:val="0"/>
      <w:marTop w:val="0"/>
      <w:marBottom w:val="0"/>
      <w:divBdr>
        <w:top w:val="none" w:sz="0" w:space="0" w:color="auto"/>
        <w:left w:val="none" w:sz="0" w:space="0" w:color="auto"/>
        <w:bottom w:val="none" w:sz="0" w:space="0" w:color="auto"/>
        <w:right w:val="none" w:sz="0" w:space="0" w:color="auto"/>
      </w:divBdr>
    </w:div>
    <w:div w:id="1256666845">
      <w:bodyDiv w:val="1"/>
      <w:marLeft w:val="0"/>
      <w:marRight w:val="0"/>
      <w:marTop w:val="0"/>
      <w:marBottom w:val="0"/>
      <w:divBdr>
        <w:top w:val="none" w:sz="0" w:space="0" w:color="auto"/>
        <w:left w:val="none" w:sz="0" w:space="0" w:color="auto"/>
        <w:bottom w:val="none" w:sz="0" w:space="0" w:color="auto"/>
        <w:right w:val="none" w:sz="0" w:space="0" w:color="auto"/>
      </w:divBdr>
    </w:div>
    <w:div w:id="1327325735">
      <w:bodyDiv w:val="1"/>
      <w:marLeft w:val="0"/>
      <w:marRight w:val="0"/>
      <w:marTop w:val="0"/>
      <w:marBottom w:val="0"/>
      <w:divBdr>
        <w:top w:val="none" w:sz="0" w:space="0" w:color="auto"/>
        <w:left w:val="none" w:sz="0" w:space="0" w:color="auto"/>
        <w:bottom w:val="none" w:sz="0" w:space="0" w:color="auto"/>
        <w:right w:val="none" w:sz="0" w:space="0" w:color="auto"/>
      </w:divBdr>
    </w:div>
    <w:div w:id="1430202351">
      <w:bodyDiv w:val="1"/>
      <w:marLeft w:val="0"/>
      <w:marRight w:val="0"/>
      <w:marTop w:val="0"/>
      <w:marBottom w:val="0"/>
      <w:divBdr>
        <w:top w:val="none" w:sz="0" w:space="0" w:color="auto"/>
        <w:left w:val="none" w:sz="0" w:space="0" w:color="auto"/>
        <w:bottom w:val="none" w:sz="0" w:space="0" w:color="auto"/>
        <w:right w:val="none" w:sz="0" w:space="0" w:color="auto"/>
      </w:divBdr>
    </w:div>
    <w:div w:id="1460371004">
      <w:bodyDiv w:val="1"/>
      <w:marLeft w:val="0"/>
      <w:marRight w:val="0"/>
      <w:marTop w:val="0"/>
      <w:marBottom w:val="0"/>
      <w:divBdr>
        <w:top w:val="none" w:sz="0" w:space="0" w:color="auto"/>
        <w:left w:val="none" w:sz="0" w:space="0" w:color="auto"/>
        <w:bottom w:val="none" w:sz="0" w:space="0" w:color="auto"/>
        <w:right w:val="none" w:sz="0" w:space="0" w:color="auto"/>
      </w:divBdr>
    </w:div>
    <w:div w:id="1575771750">
      <w:bodyDiv w:val="1"/>
      <w:marLeft w:val="0"/>
      <w:marRight w:val="0"/>
      <w:marTop w:val="0"/>
      <w:marBottom w:val="0"/>
      <w:divBdr>
        <w:top w:val="none" w:sz="0" w:space="0" w:color="auto"/>
        <w:left w:val="none" w:sz="0" w:space="0" w:color="auto"/>
        <w:bottom w:val="none" w:sz="0" w:space="0" w:color="auto"/>
        <w:right w:val="none" w:sz="0" w:space="0" w:color="auto"/>
      </w:divBdr>
    </w:div>
    <w:div w:id="1612081744">
      <w:bodyDiv w:val="1"/>
      <w:marLeft w:val="0"/>
      <w:marRight w:val="0"/>
      <w:marTop w:val="0"/>
      <w:marBottom w:val="0"/>
      <w:divBdr>
        <w:top w:val="none" w:sz="0" w:space="0" w:color="auto"/>
        <w:left w:val="none" w:sz="0" w:space="0" w:color="auto"/>
        <w:bottom w:val="none" w:sz="0" w:space="0" w:color="auto"/>
        <w:right w:val="none" w:sz="0" w:space="0" w:color="auto"/>
      </w:divBdr>
    </w:div>
    <w:div w:id="1660377350">
      <w:bodyDiv w:val="1"/>
      <w:marLeft w:val="0"/>
      <w:marRight w:val="0"/>
      <w:marTop w:val="0"/>
      <w:marBottom w:val="0"/>
      <w:divBdr>
        <w:top w:val="none" w:sz="0" w:space="0" w:color="auto"/>
        <w:left w:val="none" w:sz="0" w:space="0" w:color="auto"/>
        <w:bottom w:val="none" w:sz="0" w:space="0" w:color="auto"/>
        <w:right w:val="none" w:sz="0" w:space="0" w:color="auto"/>
      </w:divBdr>
    </w:div>
    <w:div w:id="1677613337">
      <w:bodyDiv w:val="1"/>
      <w:marLeft w:val="0"/>
      <w:marRight w:val="0"/>
      <w:marTop w:val="0"/>
      <w:marBottom w:val="0"/>
      <w:divBdr>
        <w:top w:val="none" w:sz="0" w:space="0" w:color="auto"/>
        <w:left w:val="none" w:sz="0" w:space="0" w:color="auto"/>
        <w:bottom w:val="none" w:sz="0" w:space="0" w:color="auto"/>
        <w:right w:val="none" w:sz="0" w:space="0" w:color="auto"/>
      </w:divBdr>
    </w:div>
    <w:div w:id="1749036063">
      <w:bodyDiv w:val="1"/>
      <w:marLeft w:val="0"/>
      <w:marRight w:val="0"/>
      <w:marTop w:val="0"/>
      <w:marBottom w:val="0"/>
      <w:divBdr>
        <w:top w:val="none" w:sz="0" w:space="0" w:color="auto"/>
        <w:left w:val="none" w:sz="0" w:space="0" w:color="auto"/>
        <w:bottom w:val="none" w:sz="0" w:space="0" w:color="auto"/>
        <w:right w:val="none" w:sz="0" w:space="0" w:color="auto"/>
      </w:divBdr>
    </w:div>
    <w:div w:id="1784299930">
      <w:bodyDiv w:val="1"/>
      <w:marLeft w:val="0"/>
      <w:marRight w:val="0"/>
      <w:marTop w:val="0"/>
      <w:marBottom w:val="0"/>
      <w:divBdr>
        <w:top w:val="none" w:sz="0" w:space="0" w:color="auto"/>
        <w:left w:val="none" w:sz="0" w:space="0" w:color="auto"/>
        <w:bottom w:val="none" w:sz="0" w:space="0" w:color="auto"/>
        <w:right w:val="none" w:sz="0" w:space="0" w:color="auto"/>
      </w:divBdr>
    </w:div>
    <w:div w:id="1811240403">
      <w:bodyDiv w:val="1"/>
      <w:marLeft w:val="0"/>
      <w:marRight w:val="0"/>
      <w:marTop w:val="0"/>
      <w:marBottom w:val="0"/>
      <w:divBdr>
        <w:top w:val="none" w:sz="0" w:space="0" w:color="auto"/>
        <w:left w:val="none" w:sz="0" w:space="0" w:color="auto"/>
        <w:bottom w:val="none" w:sz="0" w:space="0" w:color="auto"/>
        <w:right w:val="none" w:sz="0" w:space="0" w:color="auto"/>
      </w:divBdr>
    </w:div>
    <w:div w:id="1997801160">
      <w:bodyDiv w:val="1"/>
      <w:marLeft w:val="0"/>
      <w:marRight w:val="0"/>
      <w:marTop w:val="0"/>
      <w:marBottom w:val="0"/>
      <w:divBdr>
        <w:top w:val="none" w:sz="0" w:space="0" w:color="auto"/>
        <w:left w:val="none" w:sz="0" w:space="0" w:color="auto"/>
        <w:bottom w:val="none" w:sz="0" w:space="0" w:color="auto"/>
        <w:right w:val="none" w:sz="0" w:space="0" w:color="auto"/>
      </w:divBdr>
    </w:div>
    <w:div w:id="2044404790">
      <w:bodyDiv w:val="1"/>
      <w:marLeft w:val="0"/>
      <w:marRight w:val="0"/>
      <w:marTop w:val="0"/>
      <w:marBottom w:val="0"/>
      <w:divBdr>
        <w:top w:val="none" w:sz="0" w:space="0" w:color="auto"/>
        <w:left w:val="none" w:sz="0" w:space="0" w:color="auto"/>
        <w:bottom w:val="none" w:sz="0" w:space="0" w:color="auto"/>
        <w:right w:val="none" w:sz="0" w:space="0" w:color="auto"/>
      </w:divBdr>
    </w:div>
    <w:div w:id="2084136211">
      <w:bodyDiv w:val="1"/>
      <w:marLeft w:val="0"/>
      <w:marRight w:val="0"/>
      <w:marTop w:val="0"/>
      <w:marBottom w:val="0"/>
      <w:divBdr>
        <w:top w:val="none" w:sz="0" w:space="0" w:color="auto"/>
        <w:left w:val="none" w:sz="0" w:space="0" w:color="auto"/>
        <w:bottom w:val="none" w:sz="0" w:space="0" w:color="auto"/>
        <w:right w:val="none" w:sz="0" w:space="0" w:color="auto"/>
      </w:divBdr>
    </w:div>
    <w:div w:id="2095013121">
      <w:bodyDiv w:val="1"/>
      <w:marLeft w:val="0"/>
      <w:marRight w:val="0"/>
      <w:marTop w:val="0"/>
      <w:marBottom w:val="0"/>
      <w:divBdr>
        <w:top w:val="none" w:sz="0" w:space="0" w:color="auto"/>
        <w:left w:val="none" w:sz="0" w:space="0" w:color="auto"/>
        <w:bottom w:val="none" w:sz="0" w:space="0" w:color="auto"/>
        <w:right w:val="none" w:sz="0" w:space="0" w:color="auto"/>
      </w:divBdr>
    </w:div>
    <w:div w:id="2095667175">
      <w:bodyDiv w:val="1"/>
      <w:marLeft w:val="0"/>
      <w:marRight w:val="0"/>
      <w:marTop w:val="0"/>
      <w:marBottom w:val="0"/>
      <w:divBdr>
        <w:top w:val="none" w:sz="0" w:space="0" w:color="auto"/>
        <w:left w:val="none" w:sz="0" w:space="0" w:color="auto"/>
        <w:bottom w:val="none" w:sz="0" w:space="0" w:color="auto"/>
        <w:right w:val="none" w:sz="0" w:space="0" w:color="auto"/>
      </w:divBdr>
    </w:div>
    <w:div w:id="212410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177/019791830003400407"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8634ED3-DE60-4126-8012-A4B90B4AE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TotalTime>
  <Pages>5</Pages>
  <Words>603</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manoah</cp:lastModifiedBy>
  <cp:revision>362</cp:revision>
  <dcterms:created xsi:type="dcterms:W3CDTF">2022-09-01T09:56:00Z</dcterms:created>
  <dcterms:modified xsi:type="dcterms:W3CDTF">2022-09-01T14:56:00Z</dcterms:modified>
</cp:coreProperties>
</file>